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50B4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9EF9F48" w14:textId="418E0EF8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AE5BCD">
        <w:rPr>
          <w:rFonts w:cs="Arial"/>
          <w:sz w:val="20"/>
        </w:rPr>
        <w:t>C*04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AE5BCD">
        <w:rPr>
          <w:rFonts w:cs="Arial"/>
          <w:sz w:val="20"/>
        </w:rPr>
        <w:t>612-12</w:t>
      </w:r>
      <w:r>
        <w:rPr>
          <w:rFonts w:cs="Arial"/>
          <w:sz w:val="20"/>
        </w:rPr>
        <w:t>/</w:t>
      </w:r>
      <w:r w:rsidR="00AE5BCD">
        <w:rPr>
          <w:rFonts w:cs="Arial"/>
          <w:sz w:val="20"/>
        </w:rPr>
        <w:t>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F1AA2">
        <w:rPr>
          <w:rFonts w:cs="Arial"/>
          <w:sz w:val="20"/>
        </w:rPr>
        <w:t>8R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555E8">
        <w:rPr>
          <w:rFonts w:cs="Arial"/>
          <w:sz w:val="20"/>
        </w:rPr>
        <w:t>2</w:t>
      </w:r>
      <w:r w:rsidR="005F1AA2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5F1AA2">
        <w:rPr>
          <w:rFonts w:cs="Arial"/>
          <w:sz w:val="20"/>
        </w:rPr>
        <w:t>03</w:t>
      </w:r>
      <w:r w:rsidR="00260338" w:rsidRPr="00703B29">
        <w:rPr>
          <w:rFonts w:cs="Arial"/>
          <w:sz w:val="20"/>
        </w:rPr>
        <w:t>-01</w:t>
      </w:r>
    </w:p>
    <w:p w14:paraId="48BE4ED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7E47FF4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40D7D4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48C954A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10481911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8F66B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07B9569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01FD017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F7EA7E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FBD61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051B0D7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8F9D23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30264F8" w14:textId="77777777" w:rsidR="00DC0094" w:rsidRDefault="00DC009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E84187" w14:textId="77777777" w:rsidR="00DC0094" w:rsidRPr="00DC0094" w:rsidRDefault="00DC0094" w:rsidP="00DC0094">
      <w:pPr>
        <w:tabs>
          <w:tab w:val="center" w:pos="453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DC0094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DC0094">
        <w:rPr>
          <w:rFonts w:ascii="Arial" w:hAnsi="Arial" w:cs="Arial"/>
          <w:b/>
          <w:i/>
          <w:sz w:val="18"/>
          <w:szCs w:val="18"/>
        </w:rPr>
        <w:t>__________</w:t>
      </w:r>
      <w:r w:rsidRPr="00DC0094">
        <w:rPr>
          <w:rFonts w:ascii="Arial" w:hAnsi="Arial" w:cs="Arial"/>
          <w:b/>
          <w:i/>
          <w:sz w:val="18"/>
          <w:szCs w:val="18"/>
        </w:rPr>
        <w:tab/>
        <w:t xml:space="preserve">    </w:t>
      </w:r>
      <w:r>
        <w:rPr>
          <w:rFonts w:ascii="Arial" w:hAnsi="Arial" w:cs="Arial"/>
          <w:b/>
          <w:i/>
          <w:sz w:val="18"/>
          <w:szCs w:val="18"/>
        </w:rPr>
        <w:t xml:space="preserve">   </w:t>
      </w:r>
      <w:r w:rsidRPr="00DC0094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>_</w:t>
      </w:r>
      <w:r w:rsidRPr="00DC0094">
        <w:rPr>
          <w:rFonts w:ascii="Arial" w:hAnsi="Arial" w:cs="Arial"/>
          <w:b/>
          <w:i/>
          <w:sz w:val="18"/>
          <w:szCs w:val="18"/>
        </w:rPr>
        <w:tab/>
        <w:t xml:space="preserve">   Comments:_______________</w:t>
      </w:r>
    </w:p>
    <w:p w14:paraId="3226C42A" w14:textId="77777777" w:rsidR="00DC0094" w:rsidRDefault="00DC009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405D3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5E9B67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444FEA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20ABC3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C009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0E46068" w14:textId="0AAD43BC" w:rsidR="00BD04A7" w:rsidRDefault="00E1126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E11268">
        <w:rPr>
          <w:noProof/>
          <w:lang w:val="sv-SE" w:eastAsia="sv-SE"/>
        </w:rPr>
        <w:lastRenderedPageBreak/>
        <w:drawing>
          <wp:inline distT="0" distB="0" distL="0" distR="0" wp14:anchorId="4E476C35" wp14:editId="340C4336">
            <wp:extent cx="6480810" cy="1103655"/>
            <wp:effectExtent l="0" t="0" r="0" b="127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3E3A1" w14:textId="77777777" w:rsidR="00E11268" w:rsidRDefault="00E1126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4F8CB1" w14:textId="77777777" w:rsidR="00E11268" w:rsidRDefault="00E1126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E11268" w:rsidSect="00525CD5">
          <w:headerReference w:type="even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4532D01" w14:textId="52264CA7" w:rsidR="00C371D5" w:rsidRDefault="00E11268" w:rsidP="004D46E1">
      <w:pPr>
        <w:tabs>
          <w:tab w:val="center" w:pos="5954"/>
          <w:tab w:val="right" w:pos="11340"/>
        </w:tabs>
        <w:suppressAutoHyphens/>
        <w:jc w:val="both"/>
        <w:rPr>
          <w:sz w:val="20"/>
          <w:szCs w:val="20"/>
        </w:rPr>
      </w:pPr>
      <w:r w:rsidRPr="00E11268">
        <w:rPr>
          <w:noProof/>
          <w:lang w:val="sv-SE" w:eastAsia="sv-SE"/>
        </w:rPr>
        <w:drawing>
          <wp:inline distT="0" distB="0" distL="0" distR="0" wp14:anchorId="5D7F00F9" wp14:editId="5A29F64E">
            <wp:extent cx="6480810" cy="1245315"/>
            <wp:effectExtent l="0" t="0" r="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55B89" w14:textId="77777777" w:rsidR="00E11268" w:rsidRPr="00E11268" w:rsidRDefault="00E11268" w:rsidP="004D46E1">
      <w:pPr>
        <w:tabs>
          <w:tab w:val="center" w:pos="5954"/>
          <w:tab w:val="right" w:pos="11340"/>
        </w:tabs>
        <w:suppressAutoHyphens/>
        <w:jc w:val="both"/>
        <w:rPr>
          <w:sz w:val="18"/>
          <w:szCs w:val="18"/>
        </w:rPr>
      </w:pPr>
    </w:p>
    <w:p w14:paraId="0003BB0B" w14:textId="1B5C4C49" w:rsidR="00D67E4A" w:rsidRPr="00993FD5" w:rsidRDefault="00E11268" w:rsidP="004D46E1">
      <w:pPr>
        <w:tabs>
          <w:tab w:val="center" w:pos="5954"/>
          <w:tab w:val="right" w:pos="11340"/>
        </w:tabs>
        <w:suppressAutoHyphens/>
        <w:jc w:val="both"/>
        <w:rPr>
          <w:sz w:val="20"/>
          <w:szCs w:val="20"/>
        </w:rPr>
      </w:pPr>
      <w:r w:rsidRPr="00E11268">
        <w:rPr>
          <w:noProof/>
          <w:lang w:val="sv-SE" w:eastAsia="sv-SE"/>
        </w:rPr>
        <w:drawing>
          <wp:inline distT="0" distB="0" distL="0" distR="0" wp14:anchorId="03593035" wp14:editId="4618305D">
            <wp:extent cx="4448810" cy="1097209"/>
            <wp:effectExtent l="0" t="0" r="0" b="8255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984" cy="1197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B5343" w14:textId="77777777" w:rsidR="00D67E4A" w:rsidRDefault="00D67E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3BE484E" w14:textId="77777777" w:rsidR="00F116FD" w:rsidRPr="00F116FD" w:rsidRDefault="00F116FD" w:rsidP="00F116FD">
      <w:pPr>
        <w:pStyle w:val="Sidfot"/>
        <w:tabs>
          <w:tab w:val="clear" w:pos="4153"/>
          <w:tab w:val="clear" w:pos="8306"/>
        </w:tabs>
        <w:rPr>
          <w:rFonts w:ascii="Arial" w:hAnsi="Arial" w:cs="Arial"/>
          <w:sz w:val="18"/>
          <w:szCs w:val="18"/>
          <w:u w:val="single"/>
        </w:rPr>
      </w:pPr>
      <w:r w:rsidRPr="00F116FD">
        <w:rPr>
          <w:rFonts w:ascii="Arial" w:hAnsi="Arial" w:cs="Arial"/>
          <w:sz w:val="18"/>
          <w:szCs w:val="18"/>
          <w:u w:val="single"/>
        </w:rPr>
        <w:t>Abbreviations</w:t>
      </w:r>
    </w:p>
    <w:p w14:paraId="495ED278" w14:textId="6A290FED" w:rsidR="003C60D3" w:rsidRPr="008D4141" w:rsidRDefault="006479D6" w:rsidP="00F116FD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0458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55BD14A5" w14:textId="06B7C3A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1CDE09F" w14:textId="68804724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22F1611" w14:textId="74AAC294" w:rsidR="007C72F1" w:rsidRDefault="007C72F1" w:rsidP="007C72F1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36E7001" w14:textId="6790CA44" w:rsidR="007C72F1" w:rsidRDefault="007C72F1" w:rsidP="007C72F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ECBAA6E" w14:textId="77777777" w:rsidR="007C72F1" w:rsidRPr="0033541A" w:rsidRDefault="007C72F1" w:rsidP="0033541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3541A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6563685" w14:textId="77777777" w:rsidR="00176481" w:rsidRPr="0033541A" w:rsidRDefault="00176481" w:rsidP="0033541A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sz w:val="18"/>
          <w:szCs w:val="18"/>
        </w:rPr>
      </w:pPr>
    </w:p>
    <w:p w14:paraId="48890AA6" w14:textId="33DACEBD" w:rsidR="00804583" w:rsidRPr="00804583" w:rsidRDefault="00804583" w:rsidP="00453C1F">
      <w:pPr>
        <w:pStyle w:val="Beskrivning"/>
        <w:ind w:right="850" w:firstLine="0"/>
        <w:rPr>
          <w:sz w:val="18"/>
          <w:szCs w:val="16"/>
          <w:lang w:val="en-US"/>
        </w:rPr>
      </w:pPr>
      <w:r w:rsidRPr="00804583">
        <w:rPr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4C6A57CC" w14:textId="530C7D8E" w:rsidR="00804583" w:rsidRPr="00804583" w:rsidRDefault="00804583" w:rsidP="00453C1F">
      <w:pPr>
        <w:pStyle w:val="Beskrivning"/>
        <w:ind w:right="850" w:firstLine="0"/>
        <w:rPr>
          <w:sz w:val="18"/>
          <w:szCs w:val="16"/>
          <w:lang w:val="en-US"/>
        </w:rPr>
      </w:pPr>
      <w:r w:rsidRPr="00804583">
        <w:rPr>
          <w:sz w:val="18"/>
          <w:szCs w:val="16"/>
        </w:rPr>
        <w:t>Primer mixes 7, 24, 31, 36</w:t>
      </w:r>
      <w:r w:rsidR="00CD2397">
        <w:rPr>
          <w:sz w:val="18"/>
          <w:szCs w:val="16"/>
        </w:rPr>
        <w:t xml:space="preserve"> and</w:t>
      </w:r>
      <w:r w:rsidRPr="00804583">
        <w:rPr>
          <w:color w:val="FF0000"/>
          <w:sz w:val="18"/>
          <w:szCs w:val="16"/>
        </w:rPr>
        <w:t xml:space="preserve"> </w:t>
      </w:r>
      <w:r w:rsidRPr="00804583">
        <w:rPr>
          <w:sz w:val="18"/>
          <w:szCs w:val="16"/>
        </w:rPr>
        <w:t>38</w:t>
      </w:r>
      <w:r w:rsidR="00CD2397">
        <w:rPr>
          <w:sz w:val="18"/>
          <w:szCs w:val="16"/>
        </w:rPr>
        <w:t xml:space="preserve"> may</w:t>
      </w:r>
      <w:r w:rsidRPr="00804583">
        <w:rPr>
          <w:sz w:val="18"/>
          <w:szCs w:val="16"/>
        </w:rPr>
        <w:t xml:space="preserve"> </w:t>
      </w:r>
      <w:proofErr w:type="gramStart"/>
      <w:r w:rsidRPr="00804583">
        <w:rPr>
          <w:sz w:val="18"/>
          <w:szCs w:val="16"/>
        </w:rPr>
        <w:t>have a tendency to</w:t>
      </w:r>
      <w:proofErr w:type="gramEnd"/>
      <w:r w:rsidRPr="00804583">
        <w:rPr>
          <w:sz w:val="18"/>
          <w:szCs w:val="16"/>
        </w:rPr>
        <w:t xml:space="preserve"> giving rise to primer oligomer formation.</w:t>
      </w:r>
    </w:p>
    <w:p w14:paraId="26B7109E" w14:textId="7B88747E" w:rsidR="00804583" w:rsidRPr="00804583" w:rsidRDefault="00804583" w:rsidP="00453C1F">
      <w:pPr>
        <w:pStyle w:val="Beskrivning"/>
        <w:ind w:right="850" w:firstLine="0"/>
        <w:rPr>
          <w:sz w:val="18"/>
          <w:szCs w:val="16"/>
        </w:rPr>
      </w:pPr>
      <w:r w:rsidRPr="00804583">
        <w:rPr>
          <w:sz w:val="18"/>
          <w:szCs w:val="16"/>
        </w:rPr>
        <w:t>Primer mixes 4, 5, 11, 14, 15</w:t>
      </w:r>
      <w:r w:rsidRPr="00804583">
        <w:rPr>
          <w:color w:val="auto"/>
          <w:sz w:val="18"/>
          <w:szCs w:val="16"/>
        </w:rPr>
        <w:t xml:space="preserve">, </w:t>
      </w:r>
      <w:r w:rsidR="00F30A6F">
        <w:rPr>
          <w:sz w:val="18"/>
          <w:szCs w:val="16"/>
        </w:rPr>
        <w:t>26, 31, 43, 44</w:t>
      </w:r>
      <w:r w:rsidRPr="00804583">
        <w:rPr>
          <w:sz w:val="18"/>
          <w:szCs w:val="16"/>
        </w:rPr>
        <w:t>, 47 and 48 may have tendencies of unspecific amplification.</w:t>
      </w:r>
    </w:p>
    <w:p w14:paraId="58053944" w14:textId="092B326A" w:rsidR="00804583" w:rsidRPr="00804583" w:rsidRDefault="00804583" w:rsidP="00453C1F">
      <w:pPr>
        <w:pStyle w:val="Beskrivning"/>
        <w:ind w:right="850" w:firstLine="0"/>
        <w:rPr>
          <w:sz w:val="18"/>
          <w:szCs w:val="16"/>
        </w:rPr>
      </w:pPr>
      <w:r w:rsidRPr="00804583">
        <w:rPr>
          <w:sz w:val="18"/>
          <w:szCs w:val="16"/>
        </w:rPr>
        <w:t>Primer mix 16 may give rise to a lower yield of HLA-specific PCR product than the other C*04 primer mixes.</w:t>
      </w:r>
    </w:p>
    <w:p w14:paraId="5B72C490" w14:textId="5939D4F6" w:rsidR="00804583" w:rsidRPr="00804583" w:rsidRDefault="00804583" w:rsidP="00453C1F">
      <w:pPr>
        <w:pStyle w:val="Beskrivning"/>
        <w:ind w:right="850" w:firstLine="0"/>
        <w:rPr>
          <w:sz w:val="18"/>
          <w:szCs w:val="16"/>
        </w:rPr>
      </w:pPr>
      <w:r w:rsidRPr="00804583">
        <w:rPr>
          <w:sz w:val="18"/>
          <w:szCs w:val="16"/>
        </w:rPr>
        <w:t xml:space="preserve">Primer mix 28 may give rise to a long unspecific amplification product of approximately 500 bp. This should be disregarded when interpreting the C*04 </w:t>
      </w:r>
      <w:proofErr w:type="spellStart"/>
      <w:r w:rsidRPr="00804583">
        <w:rPr>
          <w:sz w:val="18"/>
          <w:szCs w:val="16"/>
        </w:rPr>
        <w:t>typings</w:t>
      </w:r>
      <w:proofErr w:type="spellEnd"/>
      <w:r w:rsidRPr="00804583">
        <w:rPr>
          <w:sz w:val="18"/>
          <w:szCs w:val="16"/>
        </w:rPr>
        <w:t>.</w:t>
      </w:r>
    </w:p>
    <w:p w14:paraId="5CEBA080" w14:textId="1AABD403" w:rsidR="00804583" w:rsidRPr="00804583" w:rsidRDefault="00804583" w:rsidP="00453C1F">
      <w:pPr>
        <w:pStyle w:val="Beskrivning"/>
        <w:ind w:right="850" w:firstLine="0"/>
        <w:rPr>
          <w:sz w:val="18"/>
          <w:szCs w:val="16"/>
        </w:rPr>
      </w:pPr>
      <w:r w:rsidRPr="00804583">
        <w:rPr>
          <w:sz w:val="18"/>
          <w:szCs w:val="16"/>
          <w:lang w:val="en-US"/>
        </w:rPr>
        <w:t xml:space="preserve">In primer mix 27 </w:t>
      </w:r>
      <w:r w:rsidRPr="00804583">
        <w:rPr>
          <w:sz w:val="18"/>
          <w:szCs w:val="16"/>
        </w:rPr>
        <w:t>the positive control band may be weaker than for other HLA-C*04 primer mixes.</w:t>
      </w:r>
    </w:p>
    <w:p w14:paraId="567946AF" w14:textId="4CF1271E" w:rsidR="00804583" w:rsidRPr="00804583" w:rsidRDefault="00804583" w:rsidP="00453C1F">
      <w:pPr>
        <w:pStyle w:val="Beskrivning"/>
        <w:ind w:right="850" w:firstLine="0"/>
        <w:rPr>
          <w:sz w:val="18"/>
        </w:rPr>
      </w:pPr>
      <w:r w:rsidRPr="00804583">
        <w:rPr>
          <w:sz w:val="18"/>
          <w:szCs w:val="16"/>
        </w:rPr>
        <w:t>Primer mix 64 contains a negative control, which will amplify the majority of HLA amplicons as well as the amplicons generated by the control primer pairs matching the human growth hormone gene. HLA-</w:t>
      </w:r>
      <w:r w:rsidRPr="00804583">
        <w:rPr>
          <w:sz w:val="18"/>
        </w:rPr>
        <w:t>specific PCR product sizes range from 75 to 200 base pairs and the PCR product generated by the HGH positive control primer pair is 200 base pairs.</w:t>
      </w:r>
    </w:p>
    <w:p w14:paraId="6CF1DB7D" w14:textId="77777777" w:rsidR="00B45DB3" w:rsidRPr="000B18CC" w:rsidRDefault="00B45DB3" w:rsidP="007C72F1">
      <w:pPr>
        <w:rPr>
          <w:lang w:val="en-GB"/>
        </w:rPr>
        <w:sectPr w:rsidR="00B45DB3" w:rsidRPr="000B18CC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6B84510" w14:textId="0FF5E46D" w:rsidR="000167D4" w:rsidRDefault="00344402" w:rsidP="00233C9A">
      <w:pPr>
        <w:tabs>
          <w:tab w:val="left" w:pos="1290"/>
        </w:tabs>
      </w:pPr>
      <w:r w:rsidRPr="00344402">
        <w:lastRenderedPageBreak/>
        <w:drawing>
          <wp:anchor distT="0" distB="0" distL="114300" distR="114300" simplePos="0" relativeHeight="251678720" behindDoc="0" locked="0" layoutInCell="1" allowOverlap="1" wp14:anchorId="20FC02AE" wp14:editId="33F28D51">
            <wp:simplePos x="0" y="0"/>
            <wp:positionH relativeFrom="page">
              <wp:posOffset>441325</wp:posOffset>
            </wp:positionH>
            <wp:positionV relativeFrom="paragraph">
              <wp:posOffset>41910</wp:posOffset>
            </wp:positionV>
            <wp:extent cx="9810000" cy="5194800"/>
            <wp:effectExtent l="0" t="0" r="1270" b="635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000" cy="51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A7BFB" w14:textId="17FFE576" w:rsidR="00233C9A" w:rsidRPr="000167D4" w:rsidRDefault="002F4773" w:rsidP="000167D4">
      <w:pPr>
        <w:tabs>
          <w:tab w:val="left" w:pos="5274"/>
        </w:tabs>
        <w:sectPr w:rsidR="00233C9A" w:rsidRPr="000167D4" w:rsidSect="000627FE"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2F4773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D373E69" wp14:editId="4D2C51E2">
            <wp:simplePos x="0" y="0"/>
            <wp:positionH relativeFrom="page">
              <wp:posOffset>441325</wp:posOffset>
            </wp:positionH>
            <wp:positionV relativeFrom="paragraph">
              <wp:posOffset>23191</wp:posOffset>
            </wp:positionV>
            <wp:extent cx="9810000" cy="5385600"/>
            <wp:effectExtent l="0" t="0" r="1270" b="571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0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67D4">
        <w:tab/>
      </w:r>
    </w:p>
    <w:p w14:paraId="535F5862" w14:textId="67A4772A" w:rsidR="009071E5" w:rsidRPr="00540A62" w:rsidRDefault="00092D70" w:rsidP="00540A62">
      <w:pPr>
        <w:tabs>
          <w:tab w:val="left" w:pos="1290"/>
          <w:tab w:val="left" w:pos="9072"/>
        </w:tabs>
      </w:pPr>
      <w:r w:rsidRPr="00092D70">
        <w:rPr>
          <w:noProof/>
        </w:rPr>
        <w:drawing>
          <wp:anchor distT="0" distB="0" distL="114300" distR="114300" simplePos="0" relativeHeight="251670528" behindDoc="0" locked="0" layoutInCell="1" allowOverlap="1" wp14:anchorId="10CDA288" wp14:editId="5A6CBDE0">
            <wp:simplePos x="0" y="0"/>
            <wp:positionH relativeFrom="page">
              <wp:posOffset>440055</wp:posOffset>
            </wp:positionH>
            <wp:positionV relativeFrom="paragraph">
              <wp:posOffset>53671</wp:posOffset>
            </wp:positionV>
            <wp:extent cx="9813600" cy="55080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36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704" w:rsidRPr="00F91704">
        <w:t xml:space="preserve"> </w:t>
      </w:r>
      <w:r w:rsidR="00274588">
        <w:br w:type="page"/>
      </w:r>
    </w:p>
    <w:p w14:paraId="0BCE9094" w14:textId="3495247F" w:rsidR="0061648C" w:rsidRDefault="00092D70" w:rsidP="009071E5">
      <w:pPr>
        <w:tabs>
          <w:tab w:val="left" w:pos="1290"/>
          <w:tab w:val="left" w:pos="9072"/>
        </w:tabs>
      </w:pPr>
      <w:r w:rsidRPr="00092D70">
        <w:rPr>
          <w:noProof/>
        </w:rPr>
        <w:drawing>
          <wp:anchor distT="0" distB="0" distL="114300" distR="114300" simplePos="0" relativeHeight="251671552" behindDoc="0" locked="0" layoutInCell="1" allowOverlap="1" wp14:anchorId="4171D0CF" wp14:editId="1A16A260">
            <wp:simplePos x="0" y="0"/>
            <wp:positionH relativeFrom="page">
              <wp:posOffset>441325</wp:posOffset>
            </wp:positionH>
            <wp:positionV relativeFrom="paragraph">
              <wp:posOffset>53671</wp:posOffset>
            </wp:positionV>
            <wp:extent cx="9810000" cy="5385600"/>
            <wp:effectExtent l="0" t="0" r="1270" b="571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0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648C">
        <w:br w:type="page"/>
      </w:r>
    </w:p>
    <w:p w14:paraId="25703849" w14:textId="268C2643" w:rsidR="009154B3" w:rsidRDefault="00092D70" w:rsidP="009071E5">
      <w:pPr>
        <w:tabs>
          <w:tab w:val="left" w:pos="1290"/>
          <w:tab w:val="left" w:pos="9072"/>
        </w:tabs>
      </w:pPr>
      <w:r w:rsidRPr="00092D70">
        <w:rPr>
          <w:noProof/>
        </w:rPr>
        <w:drawing>
          <wp:anchor distT="0" distB="0" distL="114300" distR="114300" simplePos="0" relativeHeight="251672576" behindDoc="0" locked="0" layoutInCell="1" allowOverlap="1" wp14:anchorId="6CAD8D5E" wp14:editId="3CF2076E">
            <wp:simplePos x="0" y="0"/>
            <wp:positionH relativeFrom="page">
              <wp:posOffset>438150</wp:posOffset>
            </wp:positionH>
            <wp:positionV relativeFrom="paragraph">
              <wp:posOffset>53671</wp:posOffset>
            </wp:positionV>
            <wp:extent cx="9817200" cy="1900800"/>
            <wp:effectExtent l="0" t="0" r="0" b="4445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200" cy="19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0A194D" w14:textId="5D62CC43" w:rsidR="009154B3" w:rsidRDefault="009154B3" w:rsidP="009071E5">
      <w:pPr>
        <w:tabs>
          <w:tab w:val="left" w:pos="1290"/>
          <w:tab w:val="left" w:pos="9072"/>
        </w:tabs>
      </w:pPr>
    </w:p>
    <w:p w14:paraId="6479A1B8" w14:textId="32430414" w:rsidR="009154B3" w:rsidRDefault="009154B3" w:rsidP="009071E5">
      <w:pPr>
        <w:tabs>
          <w:tab w:val="left" w:pos="1290"/>
          <w:tab w:val="left" w:pos="9072"/>
        </w:tabs>
      </w:pPr>
    </w:p>
    <w:p w14:paraId="293E0EB3" w14:textId="788163DE" w:rsidR="009154B3" w:rsidRDefault="009154B3" w:rsidP="009071E5">
      <w:pPr>
        <w:tabs>
          <w:tab w:val="left" w:pos="1290"/>
          <w:tab w:val="left" w:pos="9072"/>
        </w:tabs>
      </w:pPr>
    </w:p>
    <w:p w14:paraId="4CC6B05C" w14:textId="77FAE10B" w:rsidR="009154B3" w:rsidRDefault="009154B3" w:rsidP="009071E5">
      <w:pPr>
        <w:tabs>
          <w:tab w:val="left" w:pos="1290"/>
          <w:tab w:val="left" w:pos="9072"/>
        </w:tabs>
      </w:pPr>
    </w:p>
    <w:p w14:paraId="7D689043" w14:textId="5FB7B462" w:rsidR="009154B3" w:rsidRDefault="009154B3" w:rsidP="009071E5">
      <w:pPr>
        <w:tabs>
          <w:tab w:val="left" w:pos="1290"/>
          <w:tab w:val="left" w:pos="9072"/>
        </w:tabs>
      </w:pPr>
    </w:p>
    <w:p w14:paraId="2F734830" w14:textId="4B89D464" w:rsidR="009154B3" w:rsidRDefault="009154B3" w:rsidP="009071E5">
      <w:pPr>
        <w:tabs>
          <w:tab w:val="left" w:pos="1290"/>
          <w:tab w:val="left" w:pos="9072"/>
        </w:tabs>
      </w:pPr>
    </w:p>
    <w:p w14:paraId="74A51800" w14:textId="3231294F" w:rsidR="009154B3" w:rsidRDefault="009154B3" w:rsidP="009071E5">
      <w:pPr>
        <w:tabs>
          <w:tab w:val="left" w:pos="1290"/>
          <w:tab w:val="left" w:pos="9072"/>
        </w:tabs>
        <w:rPr>
          <w:noProof/>
        </w:rPr>
      </w:pPr>
    </w:p>
    <w:p w14:paraId="230A770B" w14:textId="44A074C5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5AAC832E" w14:textId="27315ED8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2C1043DC" w14:textId="07081C07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5D27E87F" w14:textId="5F0F3391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653A1CF0" w14:textId="0175062C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017A7771" w14:textId="5244D908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3646E8F9" w14:textId="59647A9D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7EC0B0EC" w14:textId="41505069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41299D98" w14:textId="748F94B3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434897FB" w14:textId="52FB42E3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0C41DBFB" w14:textId="55A0D3AB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15E53CC3" w14:textId="1658BF10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65A68175" w14:textId="3FC14BA2" w:rsidR="005F1AA2" w:rsidRDefault="005F1AA2" w:rsidP="009071E5">
      <w:pPr>
        <w:tabs>
          <w:tab w:val="left" w:pos="1290"/>
          <w:tab w:val="left" w:pos="9072"/>
        </w:tabs>
        <w:rPr>
          <w:noProof/>
        </w:rPr>
      </w:pPr>
    </w:p>
    <w:p w14:paraId="757F4F6E" w14:textId="14724896" w:rsidR="005F1AA2" w:rsidRDefault="00637F49" w:rsidP="009071E5">
      <w:pPr>
        <w:tabs>
          <w:tab w:val="left" w:pos="1290"/>
          <w:tab w:val="left" w:pos="9072"/>
        </w:tabs>
        <w:rPr>
          <w:noProof/>
        </w:rPr>
      </w:pPr>
      <w:r w:rsidRPr="00637F49">
        <w:rPr>
          <w:noProof/>
        </w:rPr>
        <w:drawing>
          <wp:anchor distT="0" distB="0" distL="114300" distR="114300" simplePos="0" relativeHeight="251673600" behindDoc="0" locked="0" layoutInCell="1" allowOverlap="1" wp14:anchorId="74858C4C" wp14:editId="51AFC53E">
            <wp:simplePos x="0" y="0"/>
            <wp:positionH relativeFrom="page">
              <wp:posOffset>450850</wp:posOffset>
            </wp:positionH>
            <wp:positionV relativeFrom="paragraph">
              <wp:posOffset>46051</wp:posOffset>
            </wp:positionV>
            <wp:extent cx="9792000" cy="5673600"/>
            <wp:effectExtent l="0" t="0" r="0" b="381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2000" cy="56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FFE602" w14:textId="0B8BA032" w:rsidR="00092D70" w:rsidRDefault="00637F49" w:rsidP="009071E5">
      <w:pPr>
        <w:tabs>
          <w:tab w:val="left" w:pos="1290"/>
          <w:tab w:val="left" w:pos="9072"/>
        </w:tabs>
        <w:rPr>
          <w:noProof/>
        </w:rPr>
      </w:pPr>
      <w:r w:rsidRPr="00637F49">
        <w:rPr>
          <w:noProof/>
        </w:rPr>
        <w:drawing>
          <wp:anchor distT="0" distB="0" distL="114300" distR="114300" simplePos="0" relativeHeight="251674624" behindDoc="0" locked="0" layoutInCell="1" allowOverlap="1" wp14:anchorId="13FEE4F5" wp14:editId="54B9A983">
            <wp:simplePos x="0" y="0"/>
            <wp:positionH relativeFrom="page">
              <wp:posOffset>440055</wp:posOffset>
            </wp:positionH>
            <wp:positionV relativeFrom="paragraph">
              <wp:posOffset>38431</wp:posOffset>
            </wp:positionV>
            <wp:extent cx="9813600" cy="5580000"/>
            <wp:effectExtent l="0" t="0" r="0" b="190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3600" cy="55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F7FBCC" w14:textId="22C047CF" w:rsidR="00092D70" w:rsidRDefault="00E406CC" w:rsidP="009071E5">
      <w:pPr>
        <w:tabs>
          <w:tab w:val="left" w:pos="1290"/>
          <w:tab w:val="left" w:pos="9072"/>
        </w:tabs>
        <w:rPr>
          <w:noProof/>
        </w:rPr>
      </w:pPr>
      <w:r w:rsidRPr="00E406CC">
        <w:rPr>
          <w:noProof/>
        </w:rPr>
        <w:drawing>
          <wp:anchor distT="0" distB="0" distL="114300" distR="114300" simplePos="0" relativeHeight="251675648" behindDoc="0" locked="0" layoutInCell="1" allowOverlap="1" wp14:anchorId="26A6083C" wp14:editId="40772E5F">
            <wp:simplePos x="0" y="0"/>
            <wp:positionH relativeFrom="page">
              <wp:posOffset>441325</wp:posOffset>
            </wp:positionH>
            <wp:positionV relativeFrom="paragraph">
              <wp:posOffset>30811</wp:posOffset>
            </wp:positionV>
            <wp:extent cx="9810000" cy="5583600"/>
            <wp:effectExtent l="0" t="0" r="127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000" cy="55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67EC3" w14:textId="24DB82B5" w:rsidR="00092D70" w:rsidRDefault="00D17189" w:rsidP="009071E5">
      <w:pPr>
        <w:tabs>
          <w:tab w:val="left" w:pos="1290"/>
          <w:tab w:val="left" w:pos="9072"/>
        </w:tabs>
        <w:rPr>
          <w:noProof/>
        </w:rPr>
      </w:pPr>
      <w:r w:rsidRPr="00D17189">
        <w:rPr>
          <w:noProof/>
        </w:rPr>
        <w:drawing>
          <wp:anchor distT="0" distB="0" distL="114300" distR="114300" simplePos="0" relativeHeight="251676672" behindDoc="0" locked="0" layoutInCell="1" allowOverlap="1" wp14:anchorId="6B576DC6" wp14:editId="3DC46556">
            <wp:simplePos x="0" y="0"/>
            <wp:positionH relativeFrom="page">
              <wp:posOffset>441325</wp:posOffset>
            </wp:positionH>
            <wp:positionV relativeFrom="paragraph">
              <wp:posOffset>38431</wp:posOffset>
            </wp:positionV>
            <wp:extent cx="9810000" cy="5270400"/>
            <wp:effectExtent l="0" t="0" r="1270" b="698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555FFC" w14:textId="3A503644" w:rsidR="00092D70" w:rsidRDefault="00092D70" w:rsidP="009071E5">
      <w:pPr>
        <w:tabs>
          <w:tab w:val="left" w:pos="1290"/>
          <w:tab w:val="left" w:pos="9072"/>
        </w:tabs>
        <w:rPr>
          <w:noProof/>
        </w:rPr>
      </w:pPr>
    </w:p>
    <w:p w14:paraId="71D44C56" w14:textId="1EA3FEF7" w:rsidR="005F1AA2" w:rsidRDefault="00D17189" w:rsidP="009071E5">
      <w:pPr>
        <w:tabs>
          <w:tab w:val="left" w:pos="1290"/>
          <w:tab w:val="left" w:pos="9072"/>
        </w:tabs>
        <w:rPr>
          <w:noProof/>
        </w:rPr>
      </w:pPr>
      <w:r w:rsidRPr="00D17189">
        <w:rPr>
          <w:noProof/>
        </w:rPr>
        <w:drawing>
          <wp:anchor distT="0" distB="0" distL="114300" distR="114300" simplePos="0" relativeHeight="251677696" behindDoc="0" locked="0" layoutInCell="1" allowOverlap="1" wp14:anchorId="51CD1F05" wp14:editId="1C454703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9817200" cy="1900800"/>
            <wp:effectExtent l="0" t="0" r="0" b="4445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200" cy="19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427DC" w14:textId="77777777" w:rsidR="00BB1518" w:rsidRPr="00237251" w:rsidRDefault="00BB1518" w:rsidP="00237251">
      <w:pPr>
        <w:tabs>
          <w:tab w:val="left" w:pos="1290"/>
          <w:tab w:val="left" w:pos="9072"/>
        </w:tabs>
      </w:pPr>
      <w:r w:rsidRPr="00987D7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BB1518">
        <w:rPr>
          <w:rFonts w:ascii="Arial" w:hAnsi="Arial" w:cs="Arial"/>
          <w:sz w:val="18"/>
          <w:szCs w:val="18"/>
        </w:rPr>
        <w:t xml:space="preserve">HLA-C*04 alleles in bold lettering are listed as confirmed alleles on the </w:t>
      </w:r>
      <w:r w:rsidRPr="00BB1518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5" w:history="1">
        <w:r w:rsidRPr="00BB151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B84B11">
        <w:rPr>
          <w:rFonts w:ascii="Arial" w:hAnsi="Arial" w:cs="Arial"/>
          <w:sz w:val="18"/>
          <w:szCs w:val="18"/>
        </w:rPr>
        <w:t>, release</w:t>
      </w:r>
      <w:r w:rsidR="003D0479">
        <w:rPr>
          <w:rFonts w:ascii="Arial" w:hAnsi="Arial" w:cs="Arial"/>
          <w:sz w:val="18"/>
          <w:szCs w:val="18"/>
        </w:rPr>
        <w:t xml:space="preserve"> 3.26</w:t>
      </w:r>
      <w:r w:rsidRPr="00BB1518">
        <w:rPr>
          <w:rFonts w:ascii="Arial" w:hAnsi="Arial" w:cs="Arial"/>
          <w:sz w:val="18"/>
          <w:szCs w:val="18"/>
        </w:rPr>
        <w:t xml:space="preserve">.0, </w:t>
      </w:r>
      <w:r w:rsidR="00DE52A7">
        <w:rPr>
          <w:rFonts w:ascii="Arial" w:hAnsi="Arial" w:cs="Arial"/>
          <w:sz w:val="18"/>
          <w:szCs w:val="18"/>
        </w:rPr>
        <w:t>October</w:t>
      </w:r>
      <w:r w:rsidR="003D0479">
        <w:rPr>
          <w:rFonts w:ascii="Arial" w:hAnsi="Arial" w:cs="Arial"/>
          <w:sz w:val="18"/>
          <w:szCs w:val="18"/>
        </w:rPr>
        <w:t xml:space="preserve"> 2016</w:t>
      </w:r>
      <w:r w:rsidRPr="00BB1518">
        <w:rPr>
          <w:rFonts w:ascii="Arial" w:hAnsi="Arial" w:cs="Arial"/>
          <w:sz w:val="18"/>
          <w:szCs w:val="18"/>
        </w:rPr>
        <w:t>.</w:t>
      </w:r>
    </w:p>
    <w:p w14:paraId="2E79D041" w14:textId="77777777" w:rsidR="00F35ACD" w:rsidRPr="00987D7C" w:rsidRDefault="00BB1518" w:rsidP="00545ED1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987D7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B151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B151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Pr="00BB151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B1518">
        <w:rPr>
          <w:rFonts w:cs="Arial"/>
          <w:spacing w:val="-3"/>
          <w:sz w:val="18"/>
          <w:szCs w:val="18"/>
        </w:rPr>
        <w:t>.</w:t>
      </w:r>
    </w:p>
    <w:p w14:paraId="12372356" w14:textId="77777777" w:rsidR="00EC3477" w:rsidRDefault="00BB1518" w:rsidP="00EC3477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C3477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EC3477" w:rsidRPr="00BB1B3D">
        <w:rPr>
          <w:rFonts w:ascii="Arial" w:hAnsi="Arial"/>
          <w:sz w:val="18"/>
          <w:szCs w:val="18"/>
        </w:rPr>
        <w:t>The following HLA-</w:t>
      </w:r>
      <w:r w:rsidR="00EC3477">
        <w:rPr>
          <w:rFonts w:ascii="Arial" w:hAnsi="Arial"/>
          <w:sz w:val="18"/>
          <w:szCs w:val="18"/>
        </w:rPr>
        <w:t xml:space="preserve">C*04 </w:t>
      </w:r>
      <w:r w:rsidR="00EC3477" w:rsidRPr="00BB1B3D">
        <w:rPr>
          <w:rFonts w:ascii="Arial" w:hAnsi="Arial"/>
          <w:sz w:val="18"/>
          <w:szCs w:val="18"/>
        </w:rPr>
        <w:t xml:space="preserve">primer mixes have two </w:t>
      </w:r>
      <w:r w:rsidR="00EC3477" w:rsidRPr="00BB1B3D">
        <w:rPr>
          <w:rFonts w:ascii="Arial" w:hAnsi="Arial" w:cs="Arial"/>
          <w:sz w:val="18"/>
          <w:szCs w:val="18"/>
        </w:rPr>
        <w:t>or more product sizes:</w:t>
      </w:r>
    </w:p>
    <w:p w14:paraId="5B5F9D6F" w14:textId="7E27933F" w:rsidR="00731621" w:rsidRDefault="00731621" w:rsidP="00545ED1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b/>
          <w:spacing w:val="-3"/>
          <w:sz w:val="18"/>
          <w:szCs w:val="18"/>
          <w:vertAlign w:val="superscript"/>
        </w:rPr>
      </w:pPr>
    </w:p>
    <w:tbl>
      <w:tblPr>
        <w:tblStyle w:val="A-SSP"/>
        <w:tblW w:w="12797" w:type="dxa"/>
        <w:tblLayout w:type="fixed"/>
        <w:tblLook w:val="0020" w:firstRow="1" w:lastRow="0" w:firstColumn="0" w:lastColumn="0" w:noHBand="0" w:noVBand="0"/>
      </w:tblPr>
      <w:tblGrid>
        <w:gridCol w:w="1174"/>
        <w:gridCol w:w="1969"/>
        <w:gridCol w:w="3936"/>
        <w:gridCol w:w="5718"/>
      </w:tblGrid>
      <w:tr w:rsidR="00731621" w:rsidRPr="00731621" w14:paraId="42034BC9" w14:textId="77777777" w:rsidTr="00731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5A1F911F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969" w:type="dxa"/>
          </w:tcPr>
          <w:p w14:paraId="080F279C" w14:textId="0FB40C4E" w:rsidR="00731621" w:rsidRPr="00731621" w:rsidRDefault="00731621" w:rsidP="000D354A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936" w:type="dxa"/>
          </w:tcPr>
          <w:p w14:paraId="6E328DD8" w14:textId="0948CD28" w:rsidR="00731621" w:rsidRPr="00731621" w:rsidRDefault="00731621" w:rsidP="000D354A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C*04 alleles</w:t>
            </w:r>
          </w:p>
        </w:tc>
        <w:tc>
          <w:tcPr>
            <w:tcW w:w="5718" w:type="dxa"/>
          </w:tcPr>
          <w:p w14:paraId="24789BF2" w14:textId="77777777" w:rsidR="00731621" w:rsidRPr="00731621" w:rsidRDefault="00731621" w:rsidP="000D354A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31621" w:rsidRPr="00731621" w14:paraId="1CA5D3E6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13203ACD" w14:textId="603862A9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969" w:type="dxa"/>
          </w:tcPr>
          <w:p w14:paraId="567C8D6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95 bp </w:t>
            </w:r>
          </w:p>
          <w:p w14:paraId="0348CA5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936" w:type="dxa"/>
          </w:tcPr>
          <w:p w14:paraId="23B3131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05</w:t>
            </w:r>
          </w:p>
          <w:p w14:paraId="27F14C1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12, 04:169</w:t>
            </w:r>
          </w:p>
        </w:tc>
        <w:tc>
          <w:tcPr>
            <w:tcW w:w="5718" w:type="dxa"/>
          </w:tcPr>
          <w:p w14:paraId="6F0151F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0B3613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14:73, 15:36</w:t>
            </w:r>
          </w:p>
        </w:tc>
      </w:tr>
      <w:tr w:rsidR="00731621" w:rsidRPr="00731621" w14:paraId="728E73FE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4"/>
        </w:trPr>
        <w:tc>
          <w:tcPr>
            <w:tcW w:w="1174" w:type="dxa"/>
          </w:tcPr>
          <w:p w14:paraId="5A729ACB" w14:textId="6E2DD94A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969" w:type="dxa"/>
          </w:tcPr>
          <w:p w14:paraId="79A93DE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10 bp</w:t>
            </w:r>
          </w:p>
          <w:p w14:paraId="6CB7BC4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80 bp </w:t>
            </w:r>
          </w:p>
          <w:p w14:paraId="5FBFAE9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3936" w:type="dxa"/>
          </w:tcPr>
          <w:p w14:paraId="5FEE68C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35:01</w:t>
            </w:r>
          </w:p>
          <w:p w14:paraId="5837914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30, 04:427</w:t>
            </w:r>
          </w:p>
          <w:p w14:paraId="66CE61C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09N</w:t>
            </w:r>
          </w:p>
        </w:tc>
        <w:tc>
          <w:tcPr>
            <w:tcW w:w="5718" w:type="dxa"/>
          </w:tcPr>
          <w:p w14:paraId="168B217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44BFFE4E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5E04BADA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969" w:type="dxa"/>
          </w:tcPr>
          <w:p w14:paraId="7681267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90 bp </w:t>
            </w:r>
          </w:p>
          <w:p w14:paraId="53ADAB4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3936" w:type="dxa"/>
          </w:tcPr>
          <w:p w14:paraId="1085408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31, 04:91</w:t>
            </w:r>
          </w:p>
          <w:p w14:paraId="630A0A0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0-04:11, 04:36, 04:55, 04:153, 04:169, 04:210, 04:214-04:215N, 04:347, 04:414</w:t>
            </w:r>
          </w:p>
        </w:tc>
        <w:tc>
          <w:tcPr>
            <w:tcW w:w="5718" w:type="dxa"/>
          </w:tcPr>
          <w:p w14:paraId="1330BB1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4F8537F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177, 01:246, 03:231, 03:557, 05:78:01-05:78:02, 08:163, 08:183, 15:36, 16:150</w:t>
            </w:r>
          </w:p>
        </w:tc>
      </w:tr>
      <w:tr w:rsidR="00731621" w:rsidRPr="00731621" w14:paraId="0D5F7762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1003B910" w14:textId="6FF5DB4C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969" w:type="dxa"/>
          </w:tcPr>
          <w:p w14:paraId="79DF5F4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25 bp </w:t>
            </w:r>
          </w:p>
          <w:p w14:paraId="069B8C3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85F90F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65 bp</w:t>
            </w:r>
          </w:p>
        </w:tc>
        <w:tc>
          <w:tcPr>
            <w:tcW w:w="3936" w:type="dxa"/>
          </w:tcPr>
          <w:p w14:paraId="50B707E7" w14:textId="13C30026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1, 04:29, 04:36, 04:55, 04:172, 04:214</w:t>
            </w:r>
            <w:r w:rsidRPr="00731621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731621">
              <w:rPr>
                <w:rFonts w:cs="Arial"/>
                <w:sz w:val="18"/>
                <w:szCs w:val="18"/>
              </w:rPr>
              <w:t>, 04:449</w:t>
            </w:r>
            <w:r w:rsidRPr="00731621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  <w:p w14:paraId="18B707E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1, 04:33, 04:169, 04:172, 04:414</w:t>
            </w:r>
          </w:p>
        </w:tc>
        <w:tc>
          <w:tcPr>
            <w:tcW w:w="5718" w:type="dxa"/>
          </w:tcPr>
          <w:p w14:paraId="40B7F53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1:186, 03:231, 03:248, 07:125:01-07:125:02, 07:356, 07:531, 12:194, 16:62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B*07:267, B*56:62</w:t>
            </w:r>
          </w:p>
          <w:p w14:paraId="6C477BA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1:186, 02:104, 03:248, 05:141, 12:194, 15:100, 16:62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B*07:267, B*56:62</w:t>
            </w:r>
          </w:p>
        </w:tc>
      </w:tr>
      <w:tr w:rsidR="00731621" w:rsidRPr="00731621" w14:paraId="143C531B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tcW w:w="1174" w:type="dxa"/>
          </w:tcPr>
          <w:p w14:paraId="2273A99E" w14:textId="45EAF6B5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969" w:type="dxa"/>
          </w:tcPr>
          <w:p w14:paraId="4A3EE30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20 bp</w:t>
            </w:r>
          </w:p>
          <w:p w14:paraId="699821B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15 bp</w:t>
            </w:r>
          </w:p>
          <w:p w14:paraId="0C53313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936" w:type="dxa"/>
          </w:tcPr>
          <w:p w14:paraId="3D983D1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55N</w:t>
            </w:r>
          </w:p>
          <w:p w14:paraId="146D4FF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2, 04:132</w:t>
            </w:r>
          </w:p>
          <w:p w14:paraId="40A2573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2, 04:55, 04:405</w:t>
            </w:r>
          </w:p>
        </w:tc>
        <w:tc>
          <w:tcPr>
            <w:tcW w:w="5718" w:type="dxa"/>
          </w:tcPr>
          <w:p w14:paraId="2EF84BD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068365A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79DFA7F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3:231</w:t>
            </w:r>
          </w:p>
        </w:tc>
      </w:tr>
      <w:tr w:rsidR="00731621" w:rsidRPr="00731621" w14:paraId="048D5878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0"/>
        </w:trPr>
        <w:tc>
          <w:tcPr>
            <w:tcW w:w="1174" w:type="dxa"/>
          </w:tcPr>
          <w:p w14:paraId="694CDD4A" w14:textId="62076095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969" w:type="dxa"/>
          </w:tcPr>
          <w:p w14:paraId="44D25FB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55 bp </w:t>
            </w:r>
          </w:p>
          <w:p w14:paraId="55AE9E4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6FC2AB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3936" w:type="dxa"/>
          </w:tcPr>
          <w:p w14:paraId="715965D0" w14:textId="13BB0980" w:rsid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6, 04:163, 04:223:01-04:223:02</w:t>
            </w:r>
          </w:p>
          <w:p w14:paraId="096828A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0DA3C2D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  <w:lang w:val="sv-SE"/>
              </w:rPr>
            </w:pPr>
            <w:r w:rsidRPr="00731621">
              <w:rPr>
                <w:rFonts w:cs="Arial"/>
                <w:sz w:val="18"/>
                <w:szCs w:val="18"/>
              </w:rPr>
              <w:t>*04:18</w:t>
            </w:r>
          </w:p>
        </w:tc>
        <w:tc>
          <w:tcPr>
            <w:tcW w:w="5718" w:type="dxa"/>
          </w:tcPr>
          <w:p w14:paraId="5E7689B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2:104, 03:248, 05:64:01-05:64:02, 08:19:01-08:19:02, 15:100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A*24:52</w:t>
            </w:r>
          </w:p>
        </w:tc>
      </w:tr>
      <w:tr w:rsidR="00731621" w:rsidRPr="00731621" w14:paraId="343F3625" w14:textId="77777777" w:rsidTr="00603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1"/>
        </w:trPr>
        <w:tc>
          <w:tcPr>
            <w:tcW w:w="1174" w:type="dxa"/>
          </w:tcPr>
          <w:p w14:paraId="76EEE98D" w14:textId="36F5EE12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16 </w:t>
            </w:r>
          </w:p>
        </w:tc>
        <w:tc>
          <w:tcPr>
            <w:tcW w:w="1969" w:type="dxa"/>
          </w:tcPr>
          <w:p w14:paraId="4682CD7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85 bp </w:t>
            </w:r>
          </w:p>
          <w:p w14:paraId="2311493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30 bp</w:t>
            </w:r>
          </w:p>
        </w:tc>
        <w:tc>
          <w:tcPr>
            <w:tcW w:w="3936" w:type="dxa"/>
          </w:tcPr>
          <w:p w14:paraId="2DE320A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23N</w:t>
            </w:r>
          </w:p>
          <w:p w14:paraId="7D698D9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  <w:lang w:val="sv-SE"/>
              </w:rPr>
            </w:pPr>
            <w:r w:rsidRPr="00731621">
              <w:rPr>
                <w:rFonts w:cs="Arial"/>
                <w:sz w:val="18"/>
                <w:szCs w:val="18"/>
              </w:rPr>
              <w:t>*04:15:01-04:15:03, 04:17, 04:37, 04:294, 04:367, 04:443, 04:489</w:t>
            </w:r>
          </w:p>
        </w:tc>
        <w:tc>
          <w:tcPr>
            <w:tcW w:w="5718" w:type="dxa"/>
          </w:tcPr>
          <w:p w14:paraId="55691C7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18:07N</w:t>
            </w:r>
          </w:p>
          <w:p w14:paraId="3C76CA6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1:02:68, 01:02:71, 02:02:38, 02:02:53, 03:05:01:01-03:05:01:03, 03:13:01:01-03:13:02, 03:17:02, 03:25, 03:27, 03:35:01-03:35:02:02, 03:135, 03:167, 03:198, 03:292, 03:296:01-03:296:02, 03:302, 03:335, 03:386, 03:407, 03:482, 03:494, 03:555, 03:608, 05:01:69, 05:18:05, 05:215, 07:141:03, 07:857, 08:01:07, 08:02:07, 08:33:02, 12:02:19, 12:85:02, 14:09, 14:45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B*15:78:03, B*15:524, B*40:01:49-40:01:50</w:t>
            </w:r>
          </w:p>
        </w:tc>
      </w:tr>
      <w:tr w:rsidR="00731621" w:rsidRPr="00731621" w14:paraId="13639232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08F7FBF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969" w:type="dxa"/>
          </w:tcPr>
          <w:p w14:paraId="5C24A8B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45 bp</w:t>
            </w:r>
          </w:p>
          <w:p w14:paraId="056A392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20 bp</w:t>
            </w:r>
          </w:p>
        </w:tc>
        <w:tc>
          <w:tcPr>
            <w:tcW w:w="3936" w:type="dxa"/>
          </w:tcPr>
          <w:p w14:paraId="5F87EA9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34N</w:t>
            </w:r>
          </w:p>
          <w:p w14:paraId="7C3FAEA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7, 04:80, 04:100</w:t>
            </w:r>
          </w:p>
        </w:tc>
        <w:tc>
          <w:tcPr>
            <w:tcW w:w="5718" w:type="dxa"/>
          </w:tcPr>
          <w:p w14:paraId="321CD41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700C3C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50, 01:131, 01:212, 14:54, 14:92</w:t>
            </w:r>
          </w:p>
        </w:tc>
      </w:tr>
      <w:tr w:rsidR="00731621" w:rsidRPr="00731621" w14:paraId="67449824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6DEC4707" w14:textId="7BEB53A5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969" w:type="dxa"/>
          </w:tcPr>
          <w:p w14:paraId="1C6DC09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25 bp </w:t>
            </w:r>
          </w:p>
          <w:p w14:paraId="3982542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3936" w:type="dxa"/>
          </w:tcPr>
          <w:p w14:paraId="5CBCAF7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0</w:t>
            </w:r>
          </w:p>
          <w:p w14:paraId="4DA3F60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  <w:lang w:val="sv-SE"/>
              </w:rPr>
            </w:pPr>
            <w:r w:rsidRPr="00731621">
              <w:rPr>
                <w:rFonts w:cs="Arial"/>
                <w:sz w:val="18"/>
                <w:szCs w:val="18"/>
              </w:rPr>
              <w:t>*04:19, 04:94:01-04:94:02, 04:410N</w:t>
            </w:r>
          </w:p>
        </w:tc>
        <w:tc>
          <w:tcPr>
            <w:tcW w:w="5718" w:type="dxa"/>
          </w:tcPr>
          <w:p w14:paraId="2621E17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7CD3DFF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2:182, 02:209, 06:101, 06:304, 12:10:01-12:10:03, 18:03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A*02:1025, B*15:27:01:01-15:27:03, B*15:109, B*15:327, B*15:344, B*15:398</w:t>
            </w:r>
          </w:p>
        </w:tc>
      </w:tr>
      <w:tr w:rsidR="00731621" w:rsidRPr="00731621" w14:paraId="711C12C3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D8D95F0" w14:textId="04463306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969" w:type="dxa"/>
          </w:tcPr>
          <w:p w14:paraId="4BBDF18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20 bp </w:t>
            </w:r>
          </w:p>
          <w:p w14:paraId="50E6A91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50 bp</w:t>
            </w:r>
          </w:p>
          <w:p w14:paraId="3BF2DA2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430 bp</w:t>
            </w:r>
          </w:p>
        </w:tc>
        <w:tc>
          <w:tcPr>
            <w:tcW w:w="3936" w:type="dxa"/>
          </w:tcPr>
          <w:p w14:paraId="20C1D3D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35:01, 04:37</w:t>
            </w:r>
          </w:p>
          <w:p w14:paraId="46E8552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0, 04:40, 04:242</w:t>
            </w:r>
          </w:p>
          <w:p w14:paraId="5A1719D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38</w:t>
            </w:r>
          </w:p>
        </w:tc>
        <w:tc>
          <w:tcPr>
            <w:tcW w:w="5718" w:type="dxa"/>
          </w:tcPr>
          <w:p w14:paraId="4347768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02:68, 01:02:71, 03:302, 14:45</w:t>
            </w:r>
          </w:p>
          <w:p w14:paraId="279A9A3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3:135, 07:953</w:t>
            </w:r>
          </w:p>
        </w:tc>
      </w:tr>
      <w:tr w:rsidR="00731621" w:rsidRPr="00731621" w14:paraId="54C5F7F6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5D08C5AA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969" w:type="dxa"/>
          </w:tcPr>
          <w:p w14:paraId="3493EA4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65 bp </w:t>
            </w:r>
          </w:p>
          <w:p w14:paraId="2990096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250 bp </w:t>
            </w:r>
          </w:p>
          <w:p w14:paraId="15C66DB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545 bp</w:t>
            </w:r>
          </w:p>
        </w:tc>
        <w:tc>
          <w:tcPr>
            <w:tcW w:w="3936" w:type="dxa"/>
          </w:tcPr>
          <w:p w14:paraId="3D6B6EA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4</w:t>
            </w:r>
          </w:p>
          <w:p w14:paraId="5D80CF9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7, 04:170N, 04:209</w:t>
            </w:r>
          </w:p>
          <w:p w14:paraId="31A996C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5:02, 04:17, 04:100, 04:178, 04:224, 04:230, 04:242, 04:360, 04:370, 04:387, 04:422, 04:477</w:t>
            </w:r>
          </w:p>
        </w:tc>
        <w:tc>
          <w:tcPr>
            <w:tcW w:w="5718" w:type="dxa"/>
          </w:tcPr>
          <w:p w14:paraId="520AE50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0700297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C4456E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3:231, 03:557, 05:78:01-05:78:02, 08:163, 08:183, 12:269, 15:36, 16:150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A*01:118, A*02:109, A*02:709, A*03:456, A*33:52</w:t>
            </w:r>
          </w:p>
        </w:tc>
      </w:tr>
      <w:tr w:rsidR="00731621" w:rsidRPr="00731621" w14:paraId="3AD4083F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9C68CBB" w14:textId="142018CA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969" w:type="dxa"/>
          </w:tcPr>
          <w:p w14:paraId="00DEC6C9" w14:textId="0B9D2B25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90 bp </w:t>
            </w:r>
          </w:p>
          <w:p w14:paraId="7D7CC66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45 bp </w:t>
            </w:r>
          </w:p>
          <w:p w14:paraId="36D4AF9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936" w:type="dxa"/>
          </w:tcPr>
          <w:p w14:paraId="62F7820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3, 04:108, 04:218, 04:335</w:t>
            </w:r>
          </w:p>
          <w:p w14:paraId="4C45229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38</w:t>
            </w:r>
          </w:p>
          <w:p w14:paraId="134CA39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39, 04:121</w:t>
            </w:r>
          </w:p>
        </w:tc>
        <w:tc>
          <w:tcPr>
            <w:tcW w:w="5718" w:type="dxa"/>
          </w:tcPr>
          <w:p w14:paraId="7E2DB70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11FBD05B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734D3E69" w14:textId="2E63CC49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969" w:type="dxa"/>
          </w:tcPr>
          <w:p w14:paraId="7560471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20 bp </w:t>
            </w:r>
          </w:p>
          <w:p w14:paraId="09933A0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702528A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70 bp</w:t>
            </w:r>
          </w:p>
          <w:p w14:paraId="5C967FC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60 bp</w:t>
            </w:r>
          </w:p>
        </w:tc>
        <w:tc>
          <w:tcPr>
            <w:tcW w:w="3936" w:type="dxa"/>
          </w:tcPr>
          <w:p w14:paraId="4B6EF33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24, 04:139-04:140, 04:166:01-04:166:03, 04:220 </w:t>
            </w:r>
          </w:p>
          <w:p w14:paraId="7A744DA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6</w:t>
            </w:r>
          </w:p>
          <w:p w14:paraId="5AD3077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226 </w:t>
            </w:r>
          </w:p>
        </w:tc>
        <w:tc>
          <w:tcPr>
            <w:tcW w:w="5718" w:type="dxa"/>
          </w:tcPr>
          <w:p w14:paraId="6CD2EC6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186, 06:335, 07:125:01-07:125:02, 07:356, 07:531, 07:1010</w:t>
            </w:r>
          </w:p>
          <w:p w14:paraId="72C3E26A" w14:textId="3AE96F8C" w:rsid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8691B1D" w14:textId="77777777" w:rsidR="0086043F" w:rsidRPr="00731621" w:rsidRDefault="0086043F" w:rsidP="000D354A">
            <w:pPr>
              <w:rPr>
                <w:rFonts w:cs="Arial"/>
                <w:sz w:val="18"/>
                <w:szCs w:val="18"/>
              </w:rPr>
            </w:pPr>
          </w:p>
          <w:p w14:paraId="5FD1E2E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2:104, 15:100</w:t>
            </w:r>
          </w:p>
        </w:tc>
      </w:tr>
      <w:tr w:rsidR="00731621" w:rsidRPr="00731621" w14:paraId="0500F039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3"/>
        </w:trPr>
        <w:tc>
          <w:tcPr>
            <w:tcW w:w="1174" w:type="dxa"/>
            <w:tcBorders>
              <w:bottom w:val="nil"/>
            </w:tcBorders>
          </w:tcPr>
          <w:p w14:paraId="0474EB42" w14:textId="45A0CA43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969" w:type="dxa"/>
            <w:tcBorders>
              <w:bottom w:val="nil"/>
            </w:tcBorders>
          </w:tcPr>
          <w:p w14:paraId="1471FF4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85 bp</w:t>
            </w:r>
          </w:p>
          <w:p w14:paraId="745BC28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15 bp</w:t>
            </w:r>
          </w:p>
          <w:p w14:paraId="7F43810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3936" w:type="dxa"/>
            <w:tcBorders>
              <w:bottom w:val="nil"/>
            </w:tcBorders>
          </w:tcPr>
          <w:p w14:paraId="222D54E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5</w:t>
            </w:r>
          </w:p>
          <w:p w14:paraId="401E6F1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1</w:t>
            </w:r>
          </w:p>
          <w:p w14:paraId="6A99A5E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44 </w:t>
            </w:r>
          </w:p>
        </w:tc>
        <w:tc>
          <w:tcPr>
            <w:tcW w:w="5718" w:type="dxa"/>
            <w:tcBorders>
              <w:bottom w:val="nil"/>
            </w:tcBorders>
          </w:tcPr>
          <w:p w14:paraId="237E0D6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35D5A9C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60DFCE7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200, 02:170, 03:171, 03:211:01, 05:93, 06:73, 08:20, 08:40, 12:109, 15:221</w:t>
            </w:r>
          </w:p>
        </w:tc>
      </w:tr>
      <w:tr w:rsidR="00731621" w:rsidRPr="00731621" w14:paraId="43702E4D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  <w:tcBorders>
              <w:top w:val="nil"/>
              <w:bottom w:val="nil"/>
            </w:tcBorders>
          </w:tcPr>
          <w:p w14:paraId="100C5C47" w14:textId="447C399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bCs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br w:type="page"/>
            </w:r>
            <w:r w:rsidRPr="00731621">
              <w:rPr>
                <w:rFonts w:cs="Arial"/>
                <w:b/>
                <w:bCs/>
                <w:spacing w:val="-3"/>
                <w:sz w:val="18"/>
                <w:szCs w:val="18"/>
              </w:rPr>
              <w:t>24</w:t>
            </w:r>
          </w:p>
        </w:tc>
        <w:tc>
          <w:tcPr>
            <w:tcW w:w="1969" w:type="dxa"/>
            <w:tcBorders>
              <w:top w:val="nil"/>
              <w:bottom w:val="nil"/>
            </w:tcBorders>
          </w:tcPr>
          <w:p w14:paraId="453CD1A8" w14:textId="77777777" w:rsidR="00731621" w:rsidRPr="00731621" w:rsidRDefault="00731621" w:rsidP="000D354A">
            <w:pPr>
              <w:rPr>
                <w:rFonts w:cs="Arial"/>
                <w:bCs/>
                <w:sz w:val="18"/>
                <w:szCs w:val="18"/>
              </w:rPr>
            </w:pPr>
            <w:r w:rsidRPr="00731621">
              <w:rPr>
                <w:rFonts w:cs="Arial"/>
                <w:bCs/>
                <w:sz w:val="18"/>
                <w:szCs w:val="18"/>
              </w:rPr>
              <w:t>130 bp</w:t>
            </w:r>
          </w:p>
          <w:p w14:paraId="4943E6E8" w14:textId="77777777" w:rsidR="00731621" w:rsidRPr="00731621" w:rsidRDefault="00731621" w:rsidP="000D354A">
            <w:pPr>
              <w:rPr>
                <w:rFonts w:cs="Arial"/>
                <w:bCs/>
                <w:sz w:val="18"/>
                <w:szCs w:val="18"/>
              </w:rPr>
            </w:pPr>
            <w:r w:rsidRPr="00731621">
              <w:rPr>
                <w:rFonts w:cs="Arial"/>
                <w:bCs/>
                <w:sz w:val="18"/>
                <w:szCs w:val="18"/>
              </w:rPr>
              <w:t>170 bp</w:t>
            </w:r>
          </w:p>
        </w:tc>
        <w:tc>
          <w:tcPr>
            <w:tcW w:w="3936" w:type="dxa"/>
            <w:tcBorders>
              <w:top w:val="nil"/>
              <w:bottom w:val="nil"/>
            </w:tcBorders>
          </w:tcPr>
          <w:p w14:paraId="50061AE1" w14:textId="77777777" w:rsidR="00731621" w:rsidRPr="00731621" w:rsidRDefault="00731621" w:rsidP="000D354A">
            <w:pPr>
              <w:rPr>
                <w:rFonts w:cs="Arial"/>
                <w:bCs/>
                <w:sz w:val="18"/>
                <w:szCs w:val="18"/>
              </w:rPr>
            </w:pPr>
            <w:r w:rsidRPr="00731621">
              <w:rPr>
                <w:rFonts w:cs="Arial"/>
                <w:bCs/>
                <w:sz w:val="18"/>
                <w:szCs w:val="18"/>
              </w:rPr>
              <w:t>*04:24</w:t>
            </w:r>
          </w:p>
          <w:p w14:paraId="154203E1" w14:textId="6341E56D" w:rsidR="00731621" w:rsidRPr="00731621" w:rsidRDefault="00731621" w:rsidP="000D354A">
            <w:pPr>
              <w:rPr>
                <w:rFonts w:cs="Arial"/>
                <w:bCs/>
                <w:sz w:val="18"/>
                <w:szCs w:val="18"/>
              </w:rPr>
            </w:pPr>
            <w:r w:rsidRPr="00731621">
              <w:rPr>
                <w:rFonts w:cs="Arial"/>
                <w:bCs/>
                <w:sz w:val="18"/>
                <w:szCs w:val="18"/>
              </w:rPr>
              <w:t>*04:30, 04:42:01-04:42:02, 04:220, 04:427</w:t>
            </w:r>
          </w:p>
        </w:tc>
        <w:tc>
          <w:tcPr>
            <w:tcW w:w="5718" w:type="dxa"/>
            <w:tcBorders>
              <w:top w:val="nil"/>
              <w:bottom w:val="nil"/>
            </w:tcBorders>
          </w:tcPr>
          <w:p w14:paraId="209B95EC" w14:textId="77777777" w:rsidR="00731621" w:rsidRPr="00731621" w:rsidRDefault="00731621" w:rsidP="000D354A">
            <w:pPr>
              <w:rPr>
                <w:rFonts w:cs="Arial"/>
                <w:bCs/>
                <w:sz w:val="18"/>
                <w:szCs w:val="18"/>
              </w:rPr>
            </w:pPr>
          </w:p>
          <w:p w14:paraId="0BD347A5" w14:textId="77777777" w:rsidR="00731621" w:rsidRPr="00731621" w:rsidRDefault="00731621" w:rsidP="000D354A">
            <w:pPr>
              <w:rPr>
                <w:rFonts w:cs="Arial"/>
                <w:bCs/>
                <w:sz w:val="18"/>
                <w:szCs w:val="18"/>
              </w:rPr>
            </w:pPr>
            <w:r w:rsidRPr="00731621">
              <w:rPr>
                <w:rFonts w:cs="Arial"/>
                <w:bCs/>
                <w:sz w:val="18"/>
                <w:szCs w:val="18"/>
              </w:rPr>
              <w:t>*06:335, 07:125:01-07:125:02, 07:356, 07:531, 07:1010</w:t>
            </w:r>
          </w:p>
        </w:tc>
      </w:tr>
      <w:tr w:rsidR="00731621" w:rsidRPr="00731621" w14:paraId="76871D4D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6C9A290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969" w:type="dxa"/>
          </w:tcPr>
          <w:p w14:paraId="406E590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60 bp</w:t>
            </w:r>
          </w:p>
          <w:p w14:paraId="645994B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3936" w:type="dxa"/>
          </w:tcPr>
          <w:p w14:paraId="72EA99F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63</w:t>
            </w:r>
          </w:p>
          <w:p w14:paraId="2D22319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3, 04:94:01-04:94:02, 04:171</w:t>
            </w:r>
          </w:p>
        </w:tc>
        <w:tc>
          <w:tcPr>
            <w:tcW w:w="5718" w:type="dxa"/>
          </w:tcPr>
          <w:p w14:paraId="13D43310" w14:textId="77777777" w:rsidR="00731621" w:rsidRPr="00731621" w:rsidRDefault="00731621" w:rsidP="000D354A">
            <w:pPr>
              <w:rPr>
                <w:rFonts w:cs="Arial"/>
                <w:b/>
                <w:sz w:val="18"/>
                <w:szCs w:val="18"/>
              </w:rPr>
            </w:pPr>
            <w:r w:rsidRPr="00731621">
              <w:rPr>
                <w:rFonts w:cs="Arial"/>
                <w:b/>
                <w:sz w:val="18"/>
                <w:szCs w:val="18"/>
              </w:rPr>
              <w:t>A*24:52</w:t>
            </w:r>
          </w:p>
          <w:p w14:paraId="4EB7A6CE" w14:textId="77777777" w:rsidR="00731621" w:rsidRPr="00731621" w:rsidRDefault="00731621" w:rsidP="000D354A">
            <w:pPr>
              <w:rPr>
                <w:rFonts w:cs="Arial"/>
                <w:b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2:182, 02:209, 06:101, 06:304, 12:10:01-12:10:03, 18:03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A*02:1025, B*15:27:01:01-15:27:03, B*15:109, B*15:327, B*15:344, B*15:398</w:t>
            </w:r>
          </w:p>
        </w:tc>
      </w:tr>
      <w:tr w:rsidR="00731621" w:rsidRPr="00731621" w14:paraId="69540651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387C0577" w14:textId="0B217D78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969" w:type="dxa"/>
          </w:tcPr>
          <w:p w14:paraId="08EA6EB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10 bp</w:t>
            </w:r>
          </w:p>
          <w:p w14:paraId="24A5223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936" w:type="dxa"/>
          </w:tcPr>
          <w:p w14:paraId="207D1CE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5, 04:86</w:t>
            </w:r>
          </w:p>
          <w:p w14:paraId="7ACAEDC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50</w:t>
            </w:r>
          </w:p>
        </w:tc>
        <w:tc>
          <w:tcPr>
            <w:tcW w:w="5718" w:type="dxa"/>
          </w:tcPr>
          <w:p w14:paraId="56111B6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7BFC884F" w14:textId="77777777" w:rsidTr="006030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tcW w:w="1174" w:type="dxa"/>
          </w:tcPr>
          <w:p w14:paraId="57834676" w14:textId="2D03E918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  <w:r w:rsidR="0060308F"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9" w:type="dxa"/>
          </w:tcPr>
          <w:p w14:paraId="6233126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25 bp</w:t>
            </w:r>
          </w:p>
          <w:p w14:paraId="5C56DF9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255 bp </w:t>
            </w:r>
          </w:p>
          <w:p w14:paraId="0BCBED8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936" w:type="dxa"/>
          </w:tcPr>
          <w:p w14:paraId="0AC9D20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0</w:t>
            </w:r>
          </w:p>
          <w:p w14:paraId="7B89F9F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04</w:t>
            </w:r>
          </w:p>
          <w:p w14:paraId="7746E91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46, 04:120 </w:t>
            </w:r>
          </w:p>
        </w:tc>
        <w:tc>
          <w:tcPr>
            <w:tcW w:w="5718" w:type="dxa"/>
          </w:tcPr>
          <w:p w14:paraId="766832E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674A56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3FA14C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5:64:01-05:64:02, 08:19:01-08:19:02, 08:101, 08:143</w:t>
            </w:r>
          </w:p>
        </w:tc>
      </w:tr>
      <w:tr w:rsidR="00731621" w:rsidRPr="00731621" w14:paraId="192E1C50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2206335D" w14:textId="208AEB8E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  <w:r w:rsidR="0060308F"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9" w:type="dxa"/>
          </w:tcPr>
          <w:p w14:paraId="62ED499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20 bp</w:t>
            </w:r>
          </w:p>
          <w:p w14:paraId="442CA7F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60 bp </w:t>
            </w:r>
          </w:p>
          <w:p w14:paraId="003418C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15 bp</w:t>
            </w:r>
          </w:p>
          <w:p w14:paraId="69A75BA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936" w:type="dxa"/>
          </w:tcPr>
          <w:p w14:paraId="1178965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5</w:t>
            </w:r>
          </w:p>
          <w:p w14:paraId="5A2B408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223:01-04:223:02 </w:t>
            </w:r>
          </w:p>
          <w:p w14:paraId="485716C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8</w:t>
            </w:r>
          </w:p>
          <w:p w14:paraId="50113EF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04</w:t>
            </w:r>
          </w:p>
        </w:tc>
        <w:tc>
          <w:tcPr>
            <w:tcW w:w="5718" w:type="dxa"/>
          </w:tcPr>
          <w:p w14:paraId="40AA24F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6:249</w:t>
            </w:r>
          </w:p>
          <w:p w14:paraId="5A58BBE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5:64:01-05:64:02, 08:19:01-08:19:02</w:t>
            </w:r>
          </w:p>
        </w:tc>
      </w:tr>
      <w:tr w:rsidR="00731621" w:rsidRPr="00731621" w14:paraId="6289AB55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1900D8CB" w14:textId="0C7B6933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969" w:type="dxa"/>
          </w:tcPr>
          <w:p w14:paraId="4D88E8B1" w14:textId="11650C0D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05 bp </w:t>
            </w:r>
          </w:p>
          <w:p w14:paraId="1853B02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95 bp</w:t>
            </w:r>
          </w:p>
          <w:p w14:paraId="5D99D0E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936" w:type="dxa"/>
          </w:tcPr>
          <w:p w14:paraId="51BD2A0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82:01-04:82:02, 04:159, 04:387, 04:440</w:t>
            </w:r>
          </w:p>
          <w:p w14:paraId="610114A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9, 04:132</w:t>
            </w:r>
          </w:p>
          <w:p w14:paraId="0181E53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70N, 04:249</w:t>
            </w:r>
          </w:p>
        </w:tc>
        <w:tc>
          <w:tcPr>
            <w:tcW w:w="5718" w:type="dxa"/>
          </w:tcPr>
          <w:p w14:paraId="6F426E2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0CA533EB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567ED257" w14:textId="757F8F5C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969" w:type="dxa"/>
          </w:tcPr>
          <w:p w14:paraId="5A58341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75 bp</w:t>
            </w:r>
          </w:p>
          <w:p w14:paraId="04D4149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25 bp</w:t>
            </w:r>
          </w:p>
        </w:tc>
        <w:tc>
          <w:tcPr>
            <w:tcW w:w="3936" w:type="dxa"/>
          </w:tcPr>
          <w:p w14:paraId="6FE510D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3</w:t>
            </w:r>
          </w:p>
          <w:p w14:paraId="41C5269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234N </w:t>
            </w:r>
          </w:p>
        </w:tc>
        <w:tc>
          <w:tcPr>
            <w:tcW w:w="5718" w:type="dxa"/>
          </w:tcPr>
          <w:p w14:paraId="4367023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5:49, </w:t>
            </w:r>
            <w:r w:rsidRPr="00731621">
              <w:rPr>
                <w:rFonts w:cs="Arial"/>
                <w:b/>
                <w:sz w:val="18"/>
                <w:szCs w:val="18"/>
              </w:rPr>
              <w:t>B*07:90</w:t>
            </w:r>
          </w:p>
          <w:p w14:paraId="61CCE62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2:216N, 06:152N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A*66:39N, B*15:528N</w:t>
            </w:r>
          </w:p>
        </w:tc>
      </w:tr>
      <w:tr w:rsidR="00731621" w:rsidRPr="00731621" w14:paraId="4C015FEE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38C56D21" w14:textId="7732162A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969" w:type="dxa"/>
          </w:tcPr>
          <w:p w14:paraId="08F84BA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30 bp </w:t>
            </w:r>
          </w:p>
          <w:p w14:paraId="387B162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70 bp</w:t>
            </w:r>
          </w:p>
          <w:p w14:paraId="650D401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60 bp</w:t>
            </w:r>
          </w:p>
        </w:tc>
        <w:tc>
          <w:tcPr>
            <w:tcW w:w="3936" w:type="dxa"/>
          </w:tcPr>
          <w:p w14:paraId="15153FC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95N, 04:139</w:t>
            </w:r>
          </w:p>
          <w:p w14:paraId="6B3D2CB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1, 04:145</w:t>
            </w:r>
          </w:p>
          <w:p w14:paraId="24E8ED0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226 </w:t>
            </w:r>
          </w:p>
        </w:tc>
        <w:tc>
          <w:tcPr>
            <w:tcW w:w="5718" w:type="dxa"/>
          </w:tcPr>
          <w:p w14:paraId="16DAE8B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671E518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12B7A5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2:104, 15:100</w:t>
            </w:r>
          </w:p>
        </w:tc>
      </w:tr>
      <w:tr w:rsidR="00731621" w:rsidRPr="00731621" w14:paraId="69D72C4F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6BC9FEC1" w14:textId="57894ACF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969" w:type="dxa"/>
          </w:tcPr>
          <w:p w14:paraId="3F3F356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05 bp </w:t>
            </w:r>
          </w:p>
          <w:p w14:paraId="76EFF9C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235 bp </w:t>
            </w:r>
          </w:p>
          <w:p w14:paraId="6F4ED0F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3936" w:type="dxa"/>
          </w:tcPr>
          <w:p w14:paraId="4A9337C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8, 04:141</w:t>
            </w:r>
          </w:p>
          <w:p w14:paraId="0CCF70D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9Q, 04:121, 04:428Q</w:t>
            </w:r>
          </w:p>
          <w:p w14:paraId="0D2792C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7</w:t>
            </w:r>
          </w:p>
        </w:tc>
        <w:tc>
          <w:tcPr>
            <w:tcW w:w="5718" w:type="dxa"/>
          </w:tcPr>
          <w:p w14:paraId="4236FDD7" w14:textId="77777777" w:rsidR="00731621" w:rsidRPr="00731621" w:rsidRDefault="00731621" w:rsidP="000D354A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52B4EC42" w14:textId="77777777" w:rsidR="00731621" w:rsidRPr="00731621" w:rsidRDefault="00731621" w:rsidP="000D354A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01D880F0" w14:textId="77777777" w:rsidR="00731621" w:rsidRPr="00731621" w:rsidRDefault="00731621" w:rsidP="000D354A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731621">
              <w:rPr>
                <w:rFonts w:cs="Arial"/>
                <w:b/>
                <w:sz w:val="18"/>
                <w:szCs w:val="18"/>
              </w:rPr>
              <w:t>B*40:100</w:t>
            </w:r>
          </w:p>
        </w:tc>
      </w:tr>
      <w:tr w:rsidR="00731621" w:rsidRPr="00731621" w14:paraId="234D39A1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290A4C5" w14:textId="4907C349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969" w:type="dxa"/>
          </w:tcPr>
          <w:p w14:paraId="420DE5C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90 bp </w:t>
            </w:r>
          </w:p>
          <w:p w14:paraId="2A3485F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936" w:type="dxa"/>
          </w:tcPr>
          <w:p w14:paraId="2D1337B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2, 04:218</w:t>
            </w:r>
          </w:p>
          <w:p w14:paraId="554DC17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8, 04:65:01:01-04:65:01:02, 04:160:01-04:160:02, 04:203N, 04:368</w:t>
            </w:r>
          </w:p>
        </w:tc>
        <w:tc>
          <w:tcPr>
            <w:tcW w:w="5718" w:type="dxa"/>
          </w:tcPr>
          <w:p w14:paraId="23031B5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493BB14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7:08, 07:108:01-07:108:02, </w:t>
            </w:r>
            <w:r w:rsidRPr="00731621">
              <w:rPr>
                <w:rFonts w:cs="Arial"/>
                <w:b/>
                <w:sz w:val="18"/>
                <w:szCs w:val="18"/>
              </w:rPr>
              <w:t>B*40:100</w:t>
            </w:r>
          </w:p>
          <w:p w14:paraId="120D4CE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377553F1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tcW w:w="1174" w:type="dxa"/>
          </w:tcPr>
          <w:p w14:paraId="64A88FEE" w14:textId="49DBAA6D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969" w:type="dxa"/>
          </w:tcPr>
          <w:p w14:paraId="31A6916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75 bp </w:t>
            </w:r>
          </w:p>
          <w:p w14:paraId="5E23E9A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200 bp </w:t>
            </w:r>
          </w:p>
          <w:p w14:paraId="6E0073F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26DE6B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936" w:type="dxa"/>
          </w:tcPr>
          <w:p w14:paraId="503D8AB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96</w:t>
            </w:r>
          </w:p>
          <w:p w14:paraId="63FEF96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3:01:01-04:13:01:02, 04:58, 04:61N, 04:68, 04:160:01-04:160:02, 04:253N, 04:291</w:t>
            </w:r>
          </w:p>
          <w:p w14:paraId="47B3A2D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20, 04:201:01</w:t>
            </w:r>
          </w:p>
        </w:tc>
        <w:tc>
          <w:tcPr>
            <w:tcW w:w="5718" w:type="dxa"/>
          </w:tcPr>
          <w:p w14:paraId="517BD11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610A91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7:08, 07:108:01-07:108:02, 08:101, 08:143, 16:117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B*47:09</w:t>
            </w:r>
          </w:p>
          <w:p w14:paraId="2BF4F36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6F29F3A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5:64:01-05:64:02, 08:19:01-08:19:02, 08:101, 08:143</w:t>
            </w:r>
          </w:p>
        </w:tc>
      </w:tr>
      <w:tr w:rsidR="00731621" w:rsidRPr="00731621" w14:paraId="45FC14A2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8"/>
        </w:trPr>
        <w:tc>
          <w:tcPr>
            <w:tcW w:w="1174" w:type="dxa"/>
          </w:tcPr>
          <w:p w14:paraId="2B220B36" w14:textId="0B25E873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969" w:type="dxa"/>
          </w:tcPr>
          <w:p w14:paraId="5414D51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85 bp</w:t>
            </w:r>
          </w:p>
          <w:p w14:paraId="3E40596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20 bp </w:t>
            </w:r>
          </w:p>
          <w:p w14:paraId="45B1BFA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45 bp </w:t>
            </w:r>
          </w:p>
          <w:p w14:paraId="4F11FBE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3936" w:type="dxa"/>
          </w:tcPr>
          <w:p w14:paraId="000D187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62</w:t>
            </w:r>
          </w:p>
          <w:p w14:paraId="11709B5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55N</w:t>
            </w:r>
          </w:p>
          <w:p w14:paraId="280554F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15N</w:t>
            </w:r>
          </w:p>
          <w:p w14:paraId="6F98895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6, 04:137</w:t>
            </w:r>
          </w:p>
        </w:tc>
        <w:tc>
          <w:tcPr>
            <w:tcW w:w="5718" w:type="dxa"/>
          </w:tcPr>
          <w:p w14:paraId="49D9DCE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63EE2D69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72B063B7" w14:textId="490D86DB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  <w:r w:rsidR="0060308F"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9" w:type="dxa"/>
          </w:tcPr>
          <w:p w14:paraId="73EE4DA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15 bp</w:t>
            </w:r>
          </w:p>
          <w:p w14:paraId="1825E85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3936" w:type="dxa"/>
          </w:tcPr>
          <w:p w14:paraId="5998142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7, 04:63</w:t>
            </w:r>
          </w:p>
          <w:p w14:paraId="3A4A7D2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17</w:t>
            </w:r>
          </w:p>
        </w:tc>
        <w:tc>
          <w:tcPr>
            <w:tcW w:w="5718" w:type="dxa"/>
          </w:tcPr>
          <w:p w14:paraId="56B11E8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63527FE8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35110B4" w14:textId="26FB5CEC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969" w:type="dxa"/>
          </w:tcPr>
          <w:p w14:paraId="17FA910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10 bp </w:t>
            </w:r>
          </w:p>
          <w:p w14:paraId="029A5F8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3936" w:type="dxa"/>
          </w:tcPr>
          <w:p w14:paraId="49C9627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63, 04:73 </w:t>
            </w:r>
          </w:p>
          <w:p w14:paraId="4DD3F73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4, 04:125</w:t>
            </w:r>
          </w:p>
        </w:tc>
        <w:tc>
          <w:tcPr>
            <w:tcW w:w="5718" w:type="dxa"/>
          </w:tcPr>
          <w:p w14:paraId="57BF5CA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3DE29E66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6F01D02E" w14:textId="720B61C8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  <w:r w:rsidR="0060308F"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9" w:type="dxa"/>
          </w:tcPr>
          <w:p w14:paraId="339C59F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95 bp </w:t>
            </w:r>
          </w:p>
          <w:p w14:paraId="1033355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936" w:type="dxa"/>
          </w:tcPr>
          <w:p w14:paraId="3365F51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83, 04:123N</w:t>
            </w:r>
          </w:p>
          <w:p w14:paraId="69775B1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4, 04:117</w:t>
            </w:r>
          </w:p>
        </w:tc>
        <w:tc>
          <w:tcPr>
            <w:tcW w:w="5718" w:type="dxa"/>
          </w:tcPr>
          <w:p w14:paraId="22EECAB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3:232, 18:07N</w:t>
            </w:r>
          </w:p>
        </w:tc>
      </w:tr>
      <w:tr w:rsidR="00731621" w:rsidRPr="00731621" w14:paraId="65B78A37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39E38E70" w14:textId="3BC7DF64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969" w:type="dxa"/>
          </w:tcPr>
          <w:p w14:paraId="69DC414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10 bp</w:t>
            </w:r>
          </w:p>
          <w:p w14:paraId="41C1B59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40 bp </w:t>
            </w:r>
          </w:p>
          <w:p w14:paraId="3F5FFF1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30 bp</w:t>
            </w:r>
          </w:p>
        </w:tc>
        <w:tc>
          <w:tcPr>
            <w:tcW w:w="3936" w:type="dxa"/>
          </w:tcPr>
          <w:p w14:paraId="2BBF341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13</w:t>
            </w:r>
          </w:p>
          <w:p w14:paraId="613E020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1, 04:95</w:t>
            </w:r>
            <w:proofErr w:type="gramStart"/>
            <w:r w:rsidRPr="00731621">
              <w:rPr>
                <w:rFonts w:cs="Arial"/>
                <w:sz w:val="18"/>
                <w:szCs w:val="18"/>
              </w:rPr>
              <w:t>N ,</w:t>
            </w:r>
            <w:proofErr w:type="gramEnd"/>
            <w:r w:rsidRPr="00731621">
              <w:rPr>
                <w:rFonts w:cs="Arial"/>
                <w:sz w:val="18"/>
                <w:szCs w:val="18"/>
              </w:rPr>
              <w:t xml:space="preserve"> 04:436N</w:t>
            </w:r>
          </w:p>
          <w:p w14:paraId="22E10F8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79</w:t>
            </w:r>
          </w:p>
        </w:tc>
        <w:tc>
          <w:tcPr>
            <w:tcW w:w="5718" w:type="dxa"/>
          </w:tcPr>
          <w:p w14:paraId="2F1C817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14:71</w:t>
            </w:r>
          </w:p>
          <w:p w14:paraId="73A03FA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02:34, 01:21, 05:200</w:t>
            </w:r>
          </w:p>
        </w:tc>
      </w:tr>
      <w:tr w:rsidR="00731621" w:rsidRPr="00731621" w14:paraId="4F27B9FF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D3E4D00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969" w:type="dxa"/>
          </w:tcPr>
          <w:p w14:paraId="6A1CDDD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40 bp </w:t>
            </w:r>
          </w:p>
          <w:p w14:paraId="7077E0C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05 bp</w:t>
            </w:r>
          </w:p>
          <w:p w14:paraId="41F6A09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936" w:type="dxa"/>
          </w:tcPr>
          <w:p w14:paraId="176C9C7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6</w:t>
            </w:r>
          </w:p>
          <w:p w14:paraId="3CBB754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86</w:t>
            </w:r>
          </w:p>
          <w:p w14:paraId="7E8FA5F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64:01-04:64:02, 04:201:01</w:t>
            </w:r>
          </w:p>
        </w:tc>
        <w:tc>
          <w:tcPr>
            <w:tcW w:w="5718" w:type="dxa"/>
          </w:tcPr>
          <w:p w14:paraId="67DE1DB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0C636C9A" w14:textId="77777777" w:rsidTr="006030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tcW w:w="1174" w:type="dxa"/>
          </w:tcPr>
          <w:p w14:paraId="70E1184A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969" w:type="dxa"/>
          </w:tcPr>
          <w:p w14:paraId="066DC5C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35 bp </w:t>
            </w:r>
          </w:p>
          <w:p w14:paraId="3C49E0C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65 bp</w:t>
            </w:r>
          </w:p>
          <w:p w14:paraId="7940F89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936" w:type="dxa"/>
          </w:tcPr>
          <w:p w14:paraId="5970382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05N</w:t>
            </w:r>
          </w:p>
          <w:p w14:paraId="4128233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31</w:t>
            </w:r>
          </w:p>
          <w:p w14:paraId="3BDBBB0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54:01-04:54:02, 04:313:01:01-04:313:01:02, 04:360, 04:367, 04:381, 04:477</w:t>
            </w:r>
          </w:p>
        </w:tc>
        <w:tc>
          <w:tcPr>
            <w:tcW w:w="5718" w:type="dxa"/>
          </w:tcPr>
          <w:p w14:paraId="77A3421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4D2BC69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7:988</w:t>
            </w:r>
          </w:p>
          <w:p w14:paraId="236FA04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54, 01:97, 01:102, 01:152, 14:02:01:01-14:24:01, 14:25, 14:27-14:53, 14:56-14:78, 14:80-14:91, 14:93N-14:150</w:t>
            </w:r>
          </w:p>
        </w:tc>
      </w:tr>
      <w:tr w:rsidR="00731621" w:rsidRPr="00731621" w14:paraId="542E0C00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0ADB87F3" w14:textId="7DD1C8E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969" w:type="dxa"/>
          </w:tcPr>
          <w:p w14:paraId="22FB1BB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70 bp </w:t>
            </w:r>
          </w:p>
          <w:p w14:paraId="16631C4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936" w:type="dxa"/>
          </w:tcPr>
          <w:p w14:paraId="22204C1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81, 04:137</w:t>
            </w:r>
          </w:p>
          <w:p w14:paraId="4C13D93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88N, 04:209</w:t>
            </w:r>
          </w:p>
        </w:tc>
        <w:tc>
          <w:tcPr>
            <w:tcW w:w="5718" w:type="dxa"/>
          </w:tcPr>
          <w:p w14:paraId="3080B1B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4A1108D4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058F2C07" w14:textId="73B3F562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969" w:type="dxa"/>
          </w:tcPr>
          <w:p w14:paraId="6098BBB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90 bp</w:t>
            </w:r>
          </w:p>
          <w:p w14:paraId="1831363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32FA8EE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15 bp  </w:t>
            </w:r>
          </w:p>
          <w:p w14:paraId="5148744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936" w:type="dxa"/>
          </w:tcPr>
          <w:p w14:paraId="71C7741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08, 04:202 </w:t>
            </w:r>
          </w:p>
          <w:p w14:paraId="2406A46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DDCE93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54, 04:393</w:t>
            </w:r>
          </w:p>
          <w:p w14:paraId="0EEBC3D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40, 04:60, 04:125, 04:242</w:t>
            </w:r>
          </w:p>
        </w:tc>
        <w:tc>
          <w:tcPr>
            <w:tcW w:w="5718" w:type="dxa"/>
          </w:tcPr>
          <w:p w14:paraId="0FDBB97B" w14:textId="59D9A291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3:81, 03:175, 03:199, 03:245, 03:317, 03:388, 05:215, 14:24:01,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 xml:space="preserve"> B*15:78:03, B*15:524, B*40:01:49-40:01:50</w:t>
            </w:r>
          </w:p>
          <w:p w14:paraId="7B676EC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7:953</w:t>
            </w:r>
          </w:p>
        </w:tc>
      </w:tr>
      <w:tr w:rsidR="00731621" w:rsidRPr="00731621" w14:paraId="75A56088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0A8C8CB4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969" w:type="dxa"/>
          </w:tcPr>
          <w:p w14:paraId="4CFE872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30 bp </w:t>
            </w:r>
          </w:p>
          <w:p w14:paraId="5B93614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65 bp</w:t>
            </w:r>
          </w:p>
        </w:tc>
        <w:tc>
          <w:tcPr>
            <w:tcW w:w="3936" w:type="dxa"/>
          </w:tcPr>
          <w:p w14:paraId="1D32234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66, 04:233N</w:t>
            </w:r>
          </w:p>
          <w:p w14:paraId="2780047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6, 04:26, 04:103:01-04:103:02, 04:145 </w:t>
            </w:r>
          </w:p>
        </w:tc>
        <w:tc>
          <w:tcPr>
            <w:tcW w:w="5718" w:type="dxa"/>
          </w:tcPr>
          <w:p w14:paraId="7537AFA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745B825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2:104, 03:248, 05:141, 12:194, 15:100, 16:62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B*35:570</w:t>
            </w:r>
          </w:p>
        </w:tc>
      </w:tr>
      <w:tr w:rsidR="00731621" w:rsidRPr="00731621" w14:paraId="4E44DCC0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64754281" w14:textId="0D3E7928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969" w:type="dxa"/>
          </w:tcPr>
          <w:p w14:paraId="01854DD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20 bp</w:t>
            </w:r>
          </w:p>
          <w:p w14:paraId="720912E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60 bp </w:t>
            </w:r>
          </w:p>
          <w:p w14:paraId="61278FF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190 bp </w:t>
            </w:r>
          </w:p>
          <w:p w14:paraId="45CB174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00 bp</w:t>
            </w:r>
          </w:p>
        </w:tc>
        <w:tc>
          <w:tcPr>
            <w:tcW w:w="3936" w:type="dxa"/>
          </w:tcPr>
          <w:p w14:paraId="78A2924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93N, 04:254, 04:393</w:t>
            </w:r>
          </w:p>
          <w:p w14:paraId="0FD31DD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31, 04:205N </w:t>
            </w:r>
          </w:p>
          <w:p w14:paraId="312D803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87</w:t>
            </w:r>
          </w:p>
          <w:p w14:paraId="399CFBD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67</w:t>
            </w:r>
          </w:p>
        </w:tc>
        <w:tc>
          <w:tcPr>
            <w:tcW w:w="5718" w:type="dxa"/>
          </w:tcPr>
          <w:p w14:paraId="5676984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EBDFEC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6:128N, 07:988</w:t>
            </w:r>
          </w:p>
          <w:p w14:paraId="79E4816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6:135, 07:719</w:t>
            </w:r>
          </w:p>
        </w:tc>
      </w:tr>
      <w:tr w:rsidR="00731621" w:rsidRPr="00731621" w14:paraId="1DBEDBB2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42D5A2AB" w14:textId="2E7B1ADD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  <w:r w:rsidR="0060308F" w:rsidRPr="00731621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9" w:type="dxa"/>
          </w:tcPr>
          <w:p w14:paraId="18CE49B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50 bp </w:t>
            </w:r>
          </w:p>
          <w:p w14:paraId="3CEE07C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2AC6C0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128FB3A3" w14:textId="77777777" w:rsidR="0060308F" w:rsidRPr="00731621" w:rsidRDefault="0060308F" w:rsidP="000D354A">
            <w:pPr>
              <w:rPr>
                <w:rFonts w:cs="Arial"/>
                <w:sz w:val="18"/>
                <w:szCs w:val="18"/>
              </w:rPr>
            </w:pPr>
          </w:p>
          <w:p w14:paraId="20EF43E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95 bp</w:t>
            </w:r>
          </w:p>
        </w:tc>
        <w:tc>
          <w:tcPr>
            <w:tcW w:w="3936" w:type="dxa"/>
          </w:tcPr>
          <w:p w14:paraId="036AA56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14, 04:383 </w:t>
            </w:r>
          </w:p>
          <w:p w14:paraId="2D5820B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8EB93C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2870EE02" w14:textId="77777777" w:rsidR="0060308F" w:rsidRPr="00731621" w:rsidRDefault="0060308F" w:rsidP="000D354A">
            <w:pPr>
              <w:rPr>
                <w:rFonts w:cs="Arial"/>
                <w:sz w:val="18"/>
                <w:szCs w:val="18"/>
              </w:rPr>
            </w:pPr>
          </w:p>
          <w:p w14:paraId="20B2CDE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46, 04:161 </w:t>
            </w:r>
          </w:p>
        </w:tc>
        <w:tc>
          <w:tcPr>
            <w:tcW w:w="5718" w:type="dxa"/>
          </w:tcPr>
          <w:p w14:paraId="2B224F35" w14:textId="77777777" w:rsidR="0060308F" w:rsidRDefault="00731621" w:rsidP="000D354A">
            <w:pPr>
              <w:rPr>
                <w:rFonts w:cs="Arial"/>
                <w:b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1:59, 01:118, 02:65, 03:130, 03:140:01:01-03:140:01:02, 03:243, 05:20, 06:82, 06:210, 07:49, 07:210, 07:238, 07:247, 07:403, 12:54, 12:188, 12:362, 14:04, 14:64, 14:77, 14:140, 15:85, 15:181, 16:57, 16:189, </w:t>
            </w:r>
            <w:r w:rsidRPr="00731621">
              <w:rPr>
                <w:rFonts w:cs="Arial"/>
                <w:b/>
                <w:bCs/>
                <w:sz w:val="18"/>
                <w:szCs w:val="18"/>
              </w:rPr>
              <w:t>A*03:267, A*68:46, B*07:253, B*07:463</w:t>
            </w:r>
          </w:p>
          <w:p w14:paraId="3583D63E" w14:textId="10D088F1" w:rsidR="00731621" w:rsidRPr="0060308F" w:rsidRDefault="00731621" w:rsidP="000D354A">
            <w:pPr>
              <w:rPr>
                <w:rFonts w:cs="Arial"/>
                <w:b/>
                <w:sz w:val="18"/>
                <w:szCs w:val="18"/>
              </w:rPr>
            </w:pPr>
            <w:r w:rsidRPr="00731621">
              <w:rPr>
                <w:rFonts w:cs="Arial"/>
                <w:b/>
                <w:sz w:val="18"/>
                <w:szCs w:val="18"/>
              </w:rPr>
              <w:t>*</w:t>
            </w:r>
            <w:r w:rsidRPr="00731621">
              <w:rPr>
                <w:rFonts w:cs="Arial"/>
                <w:sz w:val="18"/>
                <w:szCs w:val="18"/>
              </w:rPr>
              <w:t>02:200, 03:205</w:t>
            </w:r>
            <w:r w:rsidRPr="00731621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731621">
              <w:rPr>
                <w:rFonts w:cs="Arial"/>
                <w:sz w:val="18"/>
                <w:szCs w:val="18"/>
              </w:rPr>
              <w:t>, 03:492, 03:497, 05:273, 06:349, 07:708, 12:254, 12:280, 15:97</w:t>
            </w:r>
          </w:p>
        </w:tc>
      </w:tr>
      <w:tr w:rsidR="00731621" w:rsidRPr="00731621" w14:paraId="107540AF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3DFF06F8" w14:textId="2DEB40CB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969" w:type="dxa"/>
          </w:tcPr>
          <w:p w14:paraId="7BBB209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90 bp</w:t>
            </w:r>
          </w:p>
          <w:p w14:paraId="54DF6D5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415 bp </w:t>
            </w:r>
          </w:p>
        </w:tc>
        <w:tc>
          <w:tcPr>
            <w:tcW w:w="3936" w:type="dxa"/>
          </w:tcPr>
          <w:p w14:paraId="61FB6E4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95</w:t>
            </w:r>
          </w:p>
          <w:p w14:paraId="05C34F7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84 </w:t>
            </w:r>
          </w:p>
        </w:tc>
        <w:tc>
          <w:tcPr>
            <w:tcW w:w="5718" w:type="dxa"/>
          </w:tcPr>
          <w:p w14:paraId="30CCA41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35BF8C4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159, 03:206, 03:212, 06:288, 08:128, 12:339, 16:155, 16:198</w:t>
            </w:r>
          </w:p>
        </w:tc>
      </w:tr>
      <w:tr w:rsidR="00731621" w:rsidRPr="00731621" w14:paraId="7DC04F71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518E5787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969" w:type="dxa"/>
          </w:tcPr>
          <w:p w14:paraId="5CC0BC9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95 bp</w:t>
            </w:r>
          </w:p>
          <w:p w14:paraId="6910ECC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35 bp</w:t>
            </w:r>
          </w:p>
        </w:tc>
        <w:tc>
          <w:tcPr>
            <w:tcW w:w="3936" w:type="dxa"/>
          </w:tcPr>
          <w:p w14:paraId="6F4C7D7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61</w:t>
            </w:r>
          </w:p>
          <w:p w14:paraId="6476D8E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62 </w:t>
            </w:r>
          </w:p>
        </w:tc>
        <w:tc>
          <w:tcPr>
            <w:tcW w:w="5718" w:type="dxa"/>
          </w:tcPr>
          <w:p w14:paraId="3E6D2F6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3:205</w:t>
            </w:r>
            <w:r w:rsidRPr="00731621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</w:tc>
      </w:tr>
      <w:tr w:rsidR="00731621" w:rsidRPr="00731621" w14:paraId="370E38E0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55B497C3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969" w:type="dxa"/>
          </w:tcPr>
          <w:p w14:paraId="0C2EFB7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60 bp</w:t>
            </w:r>
          </w:p>
          <w:p w14:paraId="0171E61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390 bp</w:t>
            </w:r>
          </w:p>
        </w:tc>
        <w:tc>
          <w:tcPr>
            <w:tcW w:w="3936" w:type="dxa"/>
          </w:tcPr>
          <w:p w14:paraId="2A0B754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65</w:t>
            </w:r>
          </w:p>
          <w:p w14:paraId="14A0332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95</w:t>
            </w:r>
          </w:p>
        </w:tc>
        <w:tc>
          <w:tcPr>
            <w:tcW w:w="5718" w:type="dxa"/>
          </w:tcPr>
          <w:p w14:paraId="60D71A0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05B0C431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37A8BFB1" w14:textId="36CF8232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969" w:type="dxa"/>
          </w:tcPr>
          <w:p w14:paraId="5FCECCB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10 bp</w:t>
            </w:r>
          </w:p>
          <w:p w14:paraId="1B90FD3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85 bp</w:t>
            </w:r>
          </w:p>
          <w:p w14:paraId="244E4A2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936" w:type="dxa"/>
          </w:tcPr>
          <w:p w14:paraId="2F90CA52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50</w:t>
            </w:r>
          </w:p>
          <w:p w14:paraId="60AE815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03N</w:t>
            </w:r>
          </w:p>
          <w:p w14:paraId="21A56A8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55</w:t>
            </w:r>
          </w:p>
        </w:tc>
        <w:tc>
          <w:tcPr>
            <w:tcW w:w="5718" w:type="dxa"/>
          </w:tcPr>
          <w:p w14:paraId="61F4C18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09770080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61391B85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969" w:type="dxa"/>
          </w:tcPr>
          <w:p w14:paraId="66E1AB8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40 bp</w:t>
            </w:r>
          </w:p>
          <w:p w14:paraId="7A7E880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35 bp</w:t>
            </w:r>
          </w:p>
          <w:p w14:paraId="6335458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936" w:type="dxa"/>
          </w:tcPr>
          <w:p w14:paraId="2639829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15N, 04:219</w:t>
            </w:r>
          </w:p>
          <w:p w14:paraId="0753C57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49</w:t>
            </w:r>
          </w:p>
          <w:p w14:paraId="33CBC55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7</w:t>
            </w:r>
          </w:p>
        </w:tc>
        <w:tc>
          <w:tcPr>
            <w:tcW w:w="5718" w:type="dxa"/>
          </w:tcPr>
          <w:p w14:paraId="2B5F7E2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363E6648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355AE4AD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969" w:type="dxa"/>
          </w:tcPr>
          <w:p w14:paraId="7B0380D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90 bp</w:t>
            </w:r>
          </w:p>
          <w:p w14:paraId="5072703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51483CD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936" w:type="dxa"/>
          </w:tcPr>
          <w:p w14:paraId="2F0693F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91N, 04:215N, 04:225N, 04:300N, 04:436N</w:t>
            </w:r>
          </w:p>
          <w:p w14:paraId="2A678F6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50</w:t>
            </w:r>
          </w:p>
        </w:tc>
        <w:tc>
          <w:tcPr>
            <w:tcW w:w="5718" w:type="dxa"/>
          </w:tcPr>
          <w:p w14:paraId="61F6058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  <w:tr w:rsidR="00731621" w:rsidRPr="00731621" w14:paraId="17A7D69C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12E69D05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969" w:type="dxa"/>
          </w:tcPr>
          <w:p w14:paraId="3422798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425 bp</w:t>
            </w:r>
          </w:p>
          <w:p w14:paraId="299CBFB4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470 bp</w:t>
            </w:r>
          </w:p>
        </w:tc>
        <w:tc>
          <w:tcPr>
            <w:tcW w:w="3936" w:type="dxa"/>
          </w:tcPr>
          <w:p w14:paraId="47BDA990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8</w:t>
            </w:r>
          </w:p>
          <w:p w14:paraId="521ED45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44 </w:t>
            </w:r>
          </w:p>
        </w:tc>
        <w:tc>
          <w:tcPr>
            <w:tcW w:w="5718" w:type="dxa"/>
          </w:tcPr>
          <w:p w14:paraId="03C54EC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436BBFB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1:200, 02:170, 03:171, 03:211:01, 05:93, 06:73, 08:20, 08:40, 12:109, 15:221</w:t>
            </w:r>
          </w:p>
        </w:tc>
      </w:tr>
      <w:tr w:rsidR="00731621" w:rsidRPr="00731621" w14:paraId="74E9230A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045FCB23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969" w:type="dxa"/>
          </w:tcPr>
          <w:p w14:paraId="6A00B96E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50 bp</w:t>
            </w:r>
          </w:p>
          <w:p w14:paraId="38D6A83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936" w:type="dxa"/>
          </w:tcPr>
          <w:p w14:paraId="34CC6FD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05N</w:t>
            </w:r>
          </w:p>
          <w:p w14:paraId="21EC394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182, 04:233N </w:t>
            </w:r>
          </w:p>
        </w:tc>
        <w:tc>
          <w:tcPr>
            <w:tcW w:w="5718" w:type="dxa"/>
          </w:tcPr>
          <w:p w14:paraId="7E5EBB1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6:128N</w:t>
            </w:r>
          </w:p>
          <w:p w14:paraId="133BB706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6:78, 07:309</w:t>
            </w:r>
          </w:p>
        </w:tc>
      </w:tr>
      <w:tr w:rsidR="00731621" w:rsidRPr="00731621" w14:paraId="6C679FA5" w14:textId="77777777" w:rsidTr="006030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1174" w:type="dxa"/>
          </w:tcPr>
          <w:p w14:paraId="2EF229E0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969" w:type="dxa"/>
          </w:tcPr>
          <w:p w14:paraId="1B3D37F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70 bp</w:t>
            </w:r>
          </w:p>
          <w:p w14:paraId="1697C98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3936" w:type="dxa"/>
          </w:tcPr>
          <w:p w14:paraId="49CA42F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17N</w:t>
            </w:r>
          </w:p>
          <w:p w14:paraId="6F78590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96</w:t>
            </w:r>
          </w:p>
        </w:tc>
        <w:tc>
          <w:tcPr>
            <w:tcW w:w="5718" w:type="dxa"/>
          </w:tcPr>
          <w:p w14:paraId="76FCEE3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604C5BB9" w14:textId="77777777" w:rsidR="00731621" w:rsidRPr="00731621" w:rsidRDefault="00731621" w:rsidP="000D354A">
            <w:pPr>
              <w:rPr>
                <w:rFonts w:cs="Arial"/>
                <w:b/>
                <w:sz w:val="18"/>
                <w:szCs w:val="18"/>
              </w:rPr>
            </w:pPr>
            <w:r w:rsidRPr="00731621">
              <w:rPr>
                <w:rFonts w:cs="Arial"/>
                <w:b/>
                <w:sz w:val="18"/>
                <w:szCs w:val="18"/>
              </w:rPr>
              <w:t>A*11:289</w:t>
            </w:r>
          </w:p>
        </w:tc>
      </w:tr>
      <w:tr w:rsidR="00731621" w:rsidRPr="00731621" w14:paraId="146F04FB" w14:textId="77777777" w:rsidTr="00731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21837B5C" w14:textId="77777777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969" w:type="dxa"/>
          </w:tcPr>
          <w:p w14:paraId="4C204D51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60 bp</w:t>
            </w:r>
          </w:p>
          <w:p w14:paraId="0E42EE8D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3936" w:type="dxa"/>
          </w:tcPr>
          <w:p w14:paraId="2A9F8187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36N</w:t>
            </w:r>
          </w:p>
          <w:p w14:paraId="4438E60B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4:206 </w:t>
            </w:r>
          </w:p>
        </w:tc>
        <w:tc>
          <w:tcPr>
            <w:tcW w:w="5718" w:type="dxa"/>
          </w:tcPr>
          <w:p w14:paraId="55DE1135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  <w:p w14:paraId="4346F698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 xml:space="preserve">*07:246:02, </w:t>
            </w:r>
            <w:r w:rsidRPr="00731621">
              <w:rPr>
                <w:rFonts w:cs="Arial"/>
                <w:b/>
                <w:sz w:val="18"/>
                <w:szCs w:val="18"/>
              </w:rPr>
              <w:t>A*11:92</w:t>
            </w:r>
          </w:p>
        </w:tc>
      </w:tr>
      <w:tr w:rsidR="00731621" w:rsidRPr="00731621" w14:paraId="63D2052B" w14:textId="77777777" w:rsidTr="007316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74" w:type="dxa"/>
          </w:tcPr>
          <w:p w14:paraId="021EC9E9" w14:textId="51C27B60" w:rsidR="00731621" w:rsidRPr="00731621" w:rsidRDefault="00731621" w:rsidP="000D354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1621"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969" w:type="dxa"/>
          </w:tcPr>
          <w:p w14:paraId="72349003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105 bp</w:t>
            </w:r>
          </w:p>
          <w:p w14:paraId="6585AEE9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936" w:type="dxa"/>
          </w:tcPr>
          <w:p w14:paraId="51A037CC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141</w:t>
            </w:r>
          </w:p>
          <w:p w14:paraId="0A89695A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  <w:r w:rsidRPr="00731621">
              <w:rPr>
                <w:rFonts w:cs="Arial"/>
                <w:sz w:val="18"/>
                <w:szCs w:val="18"/>
              </w:rPr>
              <w:t>*04:253N</w:t>
            </w:r>
          </w:p>
        </w:tc>
        <w:tc>
          <w:tcPr>
            <w:tcW w:w="5718" w:type="dxa"/>
          </w:tcPr>
          <w:p w14:paraId="549B45CF" w14:textId="77777777" w:rsidR="00731621" w:rsidRPr="00731621" w:rsidRDefault="00731621" w:rsidP="000D354A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4261B33C" w14:textId="3925E35B" w:rsidR="00731621" w:rsidRDefault="00731621" w:rsidP="00545ED1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b/>
          <w:spacing w:val="-3"/>
          <w:sz w:val="18"/>
          <w:szCs w:val="18"/>
          <w:vertAlign w:val="superscript"/>
        </w:rPr>
      </w:pPr>
    </w:p>
    <w:p w14:paraId="64959335" w14:textId="77777777" w:rsidR="00731621" w:rsidRDefault="00731621" w:rsidP="00545ED1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b/>
          <w:spacing w:val="-3"/>
          <w:sz w:val="18"/>
          <w:szCs w:val="18"/>
          <w:vertAlign w:val="superscript"/>
        </w:rPr>
      </w:pPr>
    </w:p>
    <w:p w14:paraId="0BF47F15" w14:textId="77777777" w:rsidR="0058753F" w:rsidRPr="0058753F" w:rsidRDefault="00D73CE9" w:rsidP="0058753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58753F" w:rsidRPr="0058753F">
        <w:rPr>
          <w:rFonts w:cs="Arial"/>
          <w:spacing w:val="-3"/>
          <w:sz w:val="18"/>
          <w:szCs w:val="18"/>
        </w:rPr>
        <w:t xml:space="preserve">The following HLA-C*04 alleles </w:t>
      </w:r>
      <w:r w:rsidR="0058753F" w:rsidRPr="0058753F">
        <w:rPr>
          <w:rFonts w:cs="Arial"/>
          <w:sz w:val="18"/>
          <w:szCs w:val="18"/>
        </w:rPr>
        <w:t>can be distinguished by the different sizes of the HLA-specific PCR product:</w:t>
      </w:r>
    </w:p>
    <w:p w14:paraId="7EE9AE8F" w14:textId="38DDEA91" w:rsidR="0058753F" w:rsidRDefault="0058753F" w:rsidP="0058753F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60"/>
        <w:gridCol w:w="1585"/>
        <w:gridCol w:w="2410"/>
        <w:gridCol w:w="1417"/>
      </w:tblGrid>
      <w:tr w:rsidR="0060308F" w:rsidRPr="0060308F" w14:paraId="564863AF" w14:textId="77777777" w:rsidTr="000D3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 w:themeColor="background1" w:themeShade="A6"/>
            </w:tcBorders>
          </w:tcPr>
          <w:p w14:paraId="5A90DF14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0" w:name="_Hlk92801748"/>
            <w:r w:rsidRPr="0060308F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585" w:type="dxa"/>
            <w:tcBorders>
              <w:top w:val="nil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02CADAD6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410" w:type="dxa"/>
            <w:tcBorders>
              <w:top w:val="nil"/>
              <w:left w:val="single" w:sz="6" w:space="0" w:color="A6A6A6" w:themeColor="background1" w:themeShade="A6"/>
              <w:bottom w:val="single" w:sz="6" w:space="0" w:color="A6A6A6" w:themeColor="background1" w:themeShade="A6"/>
            </w:tcBorders>
          </w:tcPr>
          <w:p w14:paraId="3B39EBAE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 w:themeColor="background1" w:themeShade="A6"/>
              <w:right w:val="nil"/>
            </w:tcBorders>
          </w:tcPr>
          <w:p w14:paraId="381344EF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60308F" w:rsidRPr="0060308F" w14:paraId="582FF31E" w14:textId="77777777" w:rsidTr="000D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single" w:sz="6" w:space="0" w:color="A6A6A6" w:themeColor="background1" w:themeShade="A6"/>
              <w:left w:val="nil"/>
              <w:bottom w:val="nil"/>
            </w:tcBorders>
          </w:tcPr>
          <w:p w14:paraId="322508C4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05, 04:112</w:t>
            </w:r>
          </w:p>
        </w:tc>
        <w:tc>
          <w:tcPr>
            <w:tcW w:w="1585" w:type="dxa"/>
            <w:tcBorders>
              <w:top w:val="single" w:sz="6" w:space="0" w:color="A6A6A6" w:themeColor="background1" w:themeShade="A6"/>
              <w:bottom w:val="nil"/>
              <w:right w:val="single" w:sz="6" w:space="0" w:color="A6A6A6" w:themeColor="background1" w:themeShade="A6"/>
            </w:tcBorders>
          </w:tcPr>
          <w:p w14:paraId="51CE1906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6</w:t>
            </w:r>
          </w:p>
        </w:tc>
        <w:tc>
          <w:tcPr>
            <w:tcW w:w="24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</w:tcBorders>
          </w:tcPr>
          <w:p w14:paraId="6AA2E281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60308F">
              <w:rPr>
                <w:rFonts w:cs="Arial"/>
                <w:sz w:val="18"/>
                <w:szCs w:val="18"/>
              </w:rPr>
              <w:t>C*04:62, 04:76</w:t>
            </w:r>
          </w:p>
        </w:tc>
        <w:tc>
          <w:tcPr>
            <w:tcW w:w="1417" w:type="dxa"/>
            <w:tcBorders>
              <w:top w:val="single" w:sz="6" w:space="0" w:color="A6A6A6" w:themeColor="background1" w:themeShade="A6"/>
              <w:right w:val="nil"/>
            </w:tcBorders>
          </w:tcPr>
          <w:p w14:paraId="05D85B37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35</w:t>
            </w:r>
          </w:p>
        </w:tc>
      </w:tr>
      <w:tr w:rsidR="0060308F" w:rsidRPr="0060308F" w14:paraId="6F9387B7" w14:textId="77777777" w:rsidTr="000D35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428EB132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C*04:20, 04:238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7730A932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19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20D7E1CC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65:01:01-04:65:01:02, 04:72</w:t>
            </w:r>
          </w:p>
        </w:tc>
        <w:tc>
          <w:tcPr>
            <w:tcW w:w="1417" w:type="dxa"/>
            <w:tcBorders>
              <w:right w:val="nil"/>
            </w:tcBorders>
          </w:tcPr>
          <w:p w14:paraId="14FE01B0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33</w:t>
            </w:r>
          </w:p>
        </w:tc>
      </w:tr>
      <w:tr w:rsidR="0060308F" w:rsidRPr="0060308F" w14:paraId="38FC773E" w14:textId="77777777" w:rsidTr="000D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09CA5BF7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23, 04:38, 04:39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3336B62C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54F78C9A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67, 04:93N, 04:187</w:t>
            </w:r>
          </w:p>
        </w:tc>
        <w:tc>
          <w:tcPr>
            <w:tcW w:w="1417" w:type="dxa"/>
            <w:tcBorders>
              <w:right w:val="nil"/>
            </w:tcBorders>
          </w:tcPr>
          <w:p w14:paraId="37D9C8E3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46</w:t>
            </w:r>
          </w:p>
        </w:tc>
      </w:tr>
      <w:tr w:rsidR="0060308F" w:rsidRPr="0060308F" w14:paraId="507F0B2C" w14:textId="77777777" w:rsidTr="000D35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48776A01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25, 04:41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282A7218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23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7F67D25D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C*04:70, 04:410N</w:t>
            </w:r>
          </w:p>
        </w:tc>
        <w:tc>
          <w:tcPr>
            <w:tcW w:w="1417" w:type="dxa"/>
            <w:tcBorders>
              <w:right w:val="nil"/>
            </w:tcBorders>
          </w:tcPr>
          <w:p w14:paraId="4CFE3D35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</w:tr>
      <w:tr w:rsidR="0060308F" w:rsidRPr="0060308F" w14:paraId="397E0E68" w14:textId="77777777" w:rsidTr="000D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34DC668F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C*04:44, 04:47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0657520C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5EF33E85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C*04:79, 04:113</w:t>
            </w:r>
          </w:p>
        </w:tc>
        <w:tc>
          <w:tcPr>
            <w:tcW w:w="1417" w:type="dxa"/>
            <w:tcBorders>
              <w:right w:val="nil"/>
            </w:tcBorders>
          </w:tcPr>
          <w:p w14:paraId="34B25BF1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39</w:t>
            </w:r>
          </w:p>
        </w:tc>
      </w:tr>
      <w:tr w:rsidR="0060308F" w:rsidRPr="0060308F" w14:paraId="226F4693" w14:textId="77777777" w:rsidTr="000D35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33FB8E2A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46, 04:50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5489A7B1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3FF30140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81, 04:88N</w:t>
            </w:r>
          </w:p>
        </w:tc>
        <w:tc>
          <w:tcPr>
            <w:tcW w:w="1417" w:type="dxa"/>
            <w:tcBorders>
              <w:right w:val="nil"/>
            </w:tcBorders>
          </w:tcPr>
          <w:p w14:paraId="6883C6D2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43</w:t>
            </w:r>
          </w:p>
        </w:tc>
      </w:tr>
      <w:tr w:rsidR="0060308F" w:rsidRPr="0060308F" w14:paraId="3B3B0996" w14:textId="77777777" w:rsidTr="000D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21F3388A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z w:val="18"/>
                <w:szCs w:val="18"/>
              </w:rPr>
              <w:t>C*04:54:01, 04:105N, 04:313:01:01-04:313:01:02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0ACCD662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41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6F4935AE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</w:rPr>
              <w:t>C*04:114, 04:146</w:t>
            </w:r>
          </w:p>
        </w:tc>
        <w:tc>
          <w:tcPr>
            <w:tcW w:w="1417" w:type="dxa"/>
            <w:tcBorders>
              <w:right w:val="nil"/>
            </w:tcBorders>
          </w:tcPr>
          <w:p w14:paraId="669D4A5F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47</w:t>
            </w:r>
          </w:p>
        </w:tc>
      </w:tr>
      <w:tr w:rsidR="0060308F" w:rsidRPr="0060308F" w14:paraId="3462206C" w14:textId="77777777" w:rsidTr="000D35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62EB889F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60308F">
              <w:rPr>
                <w:rFonts w:cs="Arial"/>
                <w:sz w:val="18"/>
                <w:szCs w:val="18"/>
              </w:rPr>
              <w:t>C*04:56, 04:64:01-04:64:02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00E52065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711873FE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C*04:139, 04:226</w:t>
            </w:r>
          </w:p>
        </w:tc>
        <w:tc>
          <w:tcPr>
            <w:tcW w:w="1417" w:type="dxa"/>
            <w:tcBorders>
              <w:right w:val="nil"/>
            </w:tcBorders>
          </w:tcPr>
          <w:p w14:paraId="5226C50B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22, 31</w:t>
            </w:r>
          </w:p>
        </w:tc>
      </w:tr>
      <w:tr w:rsidR="0060308F" w:rsidRPr="0060308F" w14:paraId="7B0D0FA9" w14:textId="77777777" w:rsidTr="000D3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33829884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60308F">
              <w:rPr>
                <w:rFonts w:cs="Arial"/>
                <w:sz w:val="18"/>
                <w:szCs w:val="18"/>
              </w:rPr>
              <w:t>C*04:59Q, 04:78, 04:428Q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3421CC28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32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</w:tcBorders>
          </w:tcPr>
          <w:p w14:paraId="0FA1E9F5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C*04:150, 04:155</w:t>
            </w:r>
          </w:p>
        </w:tc>
        <w:tc>
          <w:tcPr>
            <w:tcW w:w="1417" w:type="dxa"/>
            <w:tcBorders>
              <w:right w:val="nil"/>
            </w:tcBorders>
          </w:tcPr>
          <w:p w14:paraId="51992429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52</w:t>
            </w:r>
          </w:p>
        </w:tc>
      </w:tr>
      <w:tr w:rsidR="0060308F" w:rsidRPr="0060308F" w14:paraId="44EBF617" w14:textId="77777777" w:rsidTr="000D35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</w:tcPr>
          <w:p w14:paraId="3F1EAD45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60308F">
              <w:rPr>
                <w:rFonts w:cs="Arial"/>
                <w:sz w:val="18"/>
                <w:szCs w:val="18"/>
              </w:rPr>
              <w:t>C*04:61N, 04:96</w:t>
            </w:r>
          </w:p>
        </w:tc>
        <w:tc>
          <w:tcPr>
            <w:tcW w:w="1585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16EA190B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0308F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2410" w:type="dxa"/>
            <w:tcBorders>
              <w:left w:val="single" w:sz="6" w:space="0" w:color="A6A6A6" w:themeColor="background1" w:themeShade="A6"/>
              <w:bottom w:val="nil"/>
            </w:tcBorders>
          </w:tcPr>
          <w:p w14:paraId="2DCF80D5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417" w:type="dxa"/>
            <w:tcBorders>
              <w:bottom w:val="nil"/>
              <w:right w:val="nil"/>
            </w:tcBorders>
          </w:tcPr>
          <w:p w14:paraId="0C8E29F3" w14:textId="77777777" w:rsidR="0060308F" w:rsidRPr="0060308F" w:rsidRDefault="0060308F" w:rsidP="000D354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bookmarkEnd w:id="0"/>
    </w:tbl>
    <w:p w14:paraId="347C867B" w14:textId="283FF34D" w:rsidR="0060308F" w:rsidRDefault="0060308F" w:rsidP="0058753F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3865A9EA" w14:textId="77777777" w:rsidR="0060308F" w:rsidRPr="0058753F" w:rsidRDefault="0060308F" w:rsidP="0058753F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11762B4C" w14:textId="77777777" w:rsidR="00141891" w:rsidRDefault="00141891" w:rsidP="004C6F56">
      <w:pPr>
        <w:ind w:right="-29"/>
        <w:rPr>
          <w:rFonts w:ascii="Arial" w:hAnsi="Arial" w:cs="Arial"/>
          <w:spacing w:val="-2"/>
          <w:sz w:val="18"/>
          <w:szCs w:val="18"/>
        </w:rPr>
      </w:pPr>
    </w:p>
    <w:p w14:paraId="21EF69F4" w14:textId="77777777" w:rsidR="00C62AC9" w:rsidRPr="00C110A2" w:rsidRDefault="00C62AC9" w:rsidP="00C62AC9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  <w:u w:val="single"/>
        </w:rPr>
      </w:pPr>
      <w:r w:rsidRPr="00C110A2">
        <w:rPr>
          <w:rFonts w:ascii="Arial" w:hAnsi="Arial"/>
          <w:spacing w:val="-2"/>
          <w:sz w:val="18"/>
          <w:szCs w:val="18"/>
          <w:u w:val="single"/>
        </w:rPr>
        <w:t>Abbreviations</w:t>
      </w:r>
    </w:p>
    <w:p w14:paraId="1237FC5E" w14:textId="22BD174B" w:rsidR="00C62AC9" w:rsidRDefault="00C62AC9" w:rsidP="007F3F61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</w:rPr>
      </w:pPr>
      <w:r w:rsidRPr="00524F82">
        <w:rPr>
          <w:rFonts w:ascii="Arial" w:hAnsi="Arial"/>
          <w:spacing w:val="-2"/>
          <w:sz w:val="18"/>
          <w:szCs w:val="18"/>
        </w:rPr>
        <w:t>w</w:t>
      </w:r>
      <w:r w:rsidR="00796277">
        <w:rPr>
          <w:rFonts w:ascii="Arial" w:hAnsi="Arial"/>
          <w:spacing w:val="-2"/>
          <w:sz w:val="18"/>
          <w:szCs w:val="18"/>
        </w:rPr>
        <w:t>:</w:t>
      </w:r>
      <w:r w:rsidRPr="00524F82">
        <w:rPr>
          <w:rFonts w:ascii="Arial" w:hAnsi="Arial"/>
          <w:spacing w:val="-2"/>
          <w:sz w:val="18"/>
          <w:szCs w:val="18"/>
        </w:rPr>
        <w:t xml:space="preserve"> might be weakly amplified.</w:t>
      </w:r>
    </w:p>
    <w:p w14:paraId="0D096F74" w14:textId="77777777" w:rsidR="003841CC" w:rsidRPr="00A233F7" w:rsidRDefault="003841CC" w:rsidP="00E464DE">
      <w:pPr>
        <w:pStyle w:val="Sidfot"/>
        <w:tabs>
          <w:tab w:val="clear" w:pos="4153"/>
          <w:tab w:val="clear" w:pos="8306"/>
          <w:tab w:val="left" w:pos="567"/>
          <w:tab w:val="left" w:pos="13183"/>
        </w:tabs>
        <w:ind w:right="142"/>
        <w:rPr>
          <w:rFonts w:ascii="Arial" w:hAnsi="Arial" w:cs="Arial"/>
          <w:sz w:val="18"/>
          <w:szCs w:val="18"/>
          <w:lang w:val="en-US"/>
        </w:rPr>
      </w:pPr>
    </w:p>
    <w:sectPr w:rsidR="003841CC" w:rsidRPr="00A233F7" w:rsidSect="00B70BAC">
      <w:pgSz w:w="16840" w:h="11907" w:orient="landscape" w:code="9"/>
      <w:pgMar w:top="851" w:right="1701" w:bottom="567" w:left="1701" w:header="584" w:footer="1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6606D" w14:textId="77777777" w:rsidR="000D3356" w:rsidRDefault="000D3356">
      <w:r>
        <w:separator/>
      </w:r>
    </w:p>
  </w:endnote>
  <w:endnote w:type="continuationSeparator" w:id="0">
    <w:p w14:paraId="58B3119C" w14:textId="77777777" w:rsidR="000D3356" w:rsidRDefault="000D3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3C0B" w14:textId="77777777" w:rsidR="00453C1F" w:rsidRDefault="00453C1F" w:rsidP="00453C1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0DE4B9C" w14:textId="77777777" w:rsidR="00453C1F" w:rsidRDefault="00453C1F" w:rsidP="00453C1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For </w:t>
    </w:r>
    <w:r>
      <w:rPr>
        <w:rFonts w:ascii="Arial" w:hAnsi="Arial"/>
        <w:i/>
        <w:sz w:val="16"/>
        <w:szCs w:val="16"/>
      </w:rPr>
      <w:t xml:space="preserve">In Vitro </w:t>
    </w:r>
    <w:r>
      <w:rPr>
        <w:rFonts w:ascii="Arial" w:hAnsi="Arial"/>
        <w:sz w:val="16"/>
        <w:szCs w:val="16"/>
      </w:rPr>
      <w:t>Diagnostic Use</w:t>
    </w:r>
  </w:p>
  <w:p w14:paraId="1B0782CE" w14:textId="77777777" w:rsidR="00453C1F" w:rsidRDefault="00453C1F" w:rsidP="00453C1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27 v02 SSP Worksheet Template</w:t>
    </w:r>
  </w:p>
  <w:p w14:paraId="0A31D84E" w14:textId="434A6BA3" w:rsidR="00453C1F" w:rsidRPr="00A64FEC" w:rsidRDefault="00453C1F" w:rsidP="00453C1F">
    <w:pPr>
      <w:pStyle w:val="Sidfot"/>
    </w:pPr>
    <w:r>
      <w:rPr>
        <w:rFonts w:ascii="Arial" w:hAnsi="Arial" w:cs="Arial"/>
        <w:sz w:val="16"/>
        <w:szCs w:val="16"/>
      </w:rPr>
      <w:t>Date: April 2023, Rev. No: 00</w:t>
    </w:r>
  </w:p>
  <w:p w14:paraId="14A6F063" w14:textId="3C7B6C8C" w:rsidR="000D3356" w:rsidRPr="00CD2397" w:rsidRDefault="000D3356" w:rsidP="00CD2397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3623D" w14:textId="77777777" w:rsidR="000D3356" w:rsidRDefault="000D3356">
      <w:r>
        <w:separator/>
      </w:r>
    </w:p>
  </w:footnote>
  <w:footnote w:type="continuationSeparator" w:id="0">
    <w:p w14:paraId="5CC4EB9C" w14:textId="77777777" w:rsidR="000D3356" w:rsidRDefault="000D33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BC677" w14:textId="77777777" w:rsidR="000D3356" w:rsidRDefault="000D335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199A59E" w14:textId="77777777" w:rsidR="000D3356" w:rsidRDefault="000D3356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185C0" w14:textId="77777777" w:rsidR="000D3356" w:rsidRDefault="000D3356" w:rsidP="00CD2397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1894EE1E" w14:textId="77777777" w:rsidR="000D3356" w:rsidRDefault="000D3356" w:rsidP="00CD2397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247FC6CC" w14:textId="647478A7" w:rsidR="000D3356" w:rsidRPr="00F94550" w:rsidRDefault="000D3356" w:rsidP="00CD2397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0AA8FDC" wp14:editId="4A5DB7C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C*04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="005F1AA2">
      <w:rPr>
        <w:rFonts w:ascii="Arial" w:hAnsi="Arial"/>
        <w:b/>
        <w:sz w:val="20"/>
        <w:szCs w:val="20"/>
      </w:rPr>
      <w:t xml:space="preserve">                     </w:t>
    </w:r>
    <w:r>
      <w:rPr>
        <w:rFonts w:ascii="Arial" w:hAnsi="Arial"/>
        <w:b/>
        <w:sz w:val="20"/>
        <w:szCs w:val="20"/>
      </w:rPr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="005F1AA2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1809BC91" w14:textId="77777777" w:rsidR="000D3356" w:rsidRDefault="000D3356" w:rsidP="00CD2397">
    <w:pPr>
      <w:pStyle w:val="Sidhuvud"/>
      <w:tabs>
        <w:tab w:val="center" w:pos="4253"/>
        <w:tab w:val="right" w:pos="7230"/>
      </w:tabs>
      <w:ind w:right="-143"/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>
      <w:rPr>
        <w:rFonts w:ascii="Arial" w:hAnsi="Arial"/>
        <w:b/>
        <w:bCs/>
        <w:sz w:val="20"/>
        <w:szCs w:val="20"/>
      </w:rPr>
      <w:t>101.612-12/12u</w:t>
    </w:r>
    <w:r>
      <w:rPr>
        <w:rFonts w:ascii="Arial" w:hAnsi="Arial"/>
        <w:sz w:val="20"/>
        <w:szCs w:val="20"/>
      </w:rPr>
      <w:tab/>
      <w:t xml:space="preserve">    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0D8D3C6B" w14:textId="63459CB2" w:rsidR="000D3356" w:rsidRPr="005F1AA2" w:rsidRDefault="000D3356" w:rsidP="005F1AA2">
    <w:pPr>
      <w:pStyle w:val="Sidhuvud"/>
      <w:tabs>
        <w:tab w:val="center" w:pos="4253"/>
        <w:tab w:val="right" w:pos="7230"/>
      </w:tabs>
      <w:ind w:right="-143"/>
      <w:rPr>
        <w:rFonts w:ascii="Arial" w:hAnsi="Arial" w:cs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</w:t>
    </w:r>
    <w:r w:rsidR="005F1AA2">
      <w:rPr>
        <w:rFonts w:ascii="Arial" w:hAnsi="Arial"/>
        <w:b/>
        <w:sz w:val="20"/>
        <w:szCs w:val="20"/>
      </w:rPr>
      <w:t>8R1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4487" w14:textId="77777777" w:rsidR="000D3356" w:rsidRDefault="000D335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092970F" w14:textId="77777777" w:rsidR="000D3356" w:rsidRDefault="000D3356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21EB2"/>
    <w:multiLevelType w:val="hybridMultilevel"/>
    <w:tmpl w:val="F9469D2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7" w15:restartNumberingAfterBreak="0">
    <w:nsid w:val="59AA1B9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BDA4CD6"/>
    <w:multiLevelType w:val="hybridMultilevel"/>
    <w:tmpl w:val="F4F2A090"/>
    <w:lvl w:ilvl="0" w:tplc="2EF837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2431974">
    <w:abstractNumId w:val="8"/>
  </w:num>
  <w:num w:numId="2" w16cid:durableId="893859135">
    <w:abstractNumId w:val="11"/>
  </w:num>
  <w:num w:numId="3" w16cid:durableId="1875844153">
    <w:abstractNumId w:val="4"/>
  </w:num>
  <w:num w:numId="4" w16cid:durableId="100224916">
    <w:abstractNumId w:val="1"/>
  </w:num>
  <w:num w:numId="5" w16cid:durableId="1149133357">
    <w:abstractNumId w:val="2"/>
  </w:num>
  <w:num w:numId="6" w16cid:durableId="1104620079">
    <w:abstractNumId w:val="3"/>
  </w:num>
  <w:num w:numId="7" w16cid:durableId="1851675371">
    <w:abstractNumId w:val="10"/>
  </w:num>
  <w:num w:numId="8" w16cid:durableId="1138259101">
    <w:abstractNumId w:val="7"/>
  </w:num>
  <w:num w:numId="9" w16cid:durableId="153840431">
    <w:abstractNumId w:val="5"/>
  </w:num>
  <w:num w:numId="10" w16cid:durableId="220605147">
    <w:abstractNumId w:val="9"/>
  </w:num>
  <w:num w:numId="11" w16cid:durableId="168563159">
    <w:abstractNumId w:val="6"/>
  </w:num>
  <w:num w:numId="12" w16cid:durableId="165125437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07657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Le0MDQwNzKzNDFX0lEKTi0uzszPAykwrAUAvq+JWSwAAAA="/>
  </w:docVars>
  <w:rsids>
    <w:rsidRoot w:val="001010A3"/>
    <w:rsid w:val="00001DAD"/>
    <w:rsid w:val="00002FE9"/>
    <w:rsid w:val="00003ADC"/>
    <w:rsid w:val="00004811"/>
    <w:rsid w:val="000065B5"/>
    <w:rsid w:val="00007B65"/>
    <w:rsid w:val="00012B9D"/>
    <w:rsid w:val="00012D10"/>
    <w:rsid w:val="000167D4"/>
    <w:rsid w:val="00020578"/>
    <w:rsid w:val="00020579"/>
    <w:rsid w:val="00020EA2"/>
    <w:rsid w:val="00021D44"/>
    <w:rsid w:val="00024005"/>
    <w:rsid w:val="0002429A"/>
    <w:rsid w:val="00024ADB"/>
    <w:rsid w:val="0003232A"/>
    <w:rsid w:val="0003770A"/>
    <w:rsid w:val="000435EC"/>
    <w:rsid w:val="00044794"/>
    <w:rsid w:val="0004664D"/>
    <w:rsid w:val="000511B7"/>
    <w:rsid w:val="0005207E"/>
    <w:rsid w:val="0005415B"/>
    <w:rsid w:val="00060017"/>
    <w:rsid w:val="00060484"/>
    <w:rsid w:val="000627FE"/>
    <w:rsid w:val="000633FB"/>
    <w:rsid w:val="000726C6"/>
    <w:rsid w:val="00072FF0"/>
    <w:rsid w:val="00073075"/>
    <w:rsid w:val="00073EB6"/>
    <w:rsid w:val="00076077"/>
    <w:rsid w:val="00076D91"/>
    <w:rsid w:val="0007739A"/>
    <w:rsid w:val="00081985"/>
    <w:rsid w:val="00083539"/>
    <w:rsid w:val="00085E00"/>
    <w:rsid w:val="00090171"/>
    <w:rsid w:val="00092D70"/>
    <w:rsid w:val="000931E8"/>
    <w:rsid w:val="0009679C"/>
    <w:rsid w:val="000A250C"/>
    <w:rsid w:val="000A29E9"/>
    <w:rsid w:val="000A694C"/>
    <w:rsid w:val="000A6B19"/>
    <w:rsid w:val="000B0072"/>
    <w:rsid w:val="000B18CC"/>
    <w:rsid w:val="000C02BF"/>
    <w:rsid w:val="000C7605"/>
    <w:rsid w:val="000D04D5"/>
    <w:rsid w:val="000D3356"/>
    <w:rsid w:val="000D590A"/>
    <w:rsid w:val="000E2B25"/>
    <w:rsid w:val="000F1A4F"/>
    <w:rsid w:val="000F3C01"/>
    <w:rsid w:val="000F4DF9"/>
    <w:rsid w:val="000F6969"/>
    <w:rsid w:val="000F6F6F"/>
    <w:rsid w:val="000F77B3"/>
    <w:rsid w:val="001010A3"/>
    <w:rsid w:val="00107402"/>
    <w:rsid w:val="00111884"/>
    <w:rsid w:val="00122171"/>
    <w:rsid w:val="001245B7"/>
    <w:rsid w:val="00125072"/>
    <w:rsid w:val="001269C6"/>
    <w:rsid w:val="0013175D"/>
    <w:rsid w:val="00132F50"/>
    <w:rsid w:val="00135230"/>
    <w:rsid w:val="00141891"/>
    <w:rsid w:val="001474BD"/>
    <w:rsid w:val="00153748"/>
    <w:rsid w:val="001579AA"/>
    <w:rsid w:val="00162A62"/>
    <w:rsid w:val="001644B2"/>
    <w:rsid w:val="00164BCA"/>
    <w:rsid w:val="00165833"/>
    <w:rsid w:val="00172075"/>
    <w:rsid w:val="00172136"/>
    <w:rsid w:val="0017279B"/>
    <w:rsid w:val="00176481"/>
    <w:rsid w:val="00177F8F"/>
    <w:rsid w:val="00180A52"/>
    <w:rsid w:val="00181075"/>
    <w:rsid w:val="00183A42"/>
    <w:rsid w:val="0019307E"/>
    <w:rsid w:val="00197BB8"/>
    <w:rsid w:val="001A2D4D"/>
    <w:rsid w:val="001A4F48"/>
    <w:rsid w:val="001A54D0"/>
    <w:rsid w:val="001A679F"/>
    <w:rsid w:val="001B0071"/>
    <w:rsid w:val="001B0A47"/>
    <w:rsid w:val="001B140D"/>
    <w:rsid w:val="001B32E9"/>
    <w:rsid w:val="001B4793"/>
    <w:rsid w:val="001B648B"/>
    <w:rsid w:val="001C0083"/>
    <w:rsid w:val="001C3756"/>
    <w:rsid w:val="001C41DC"/>
    <w:rsid w:val="001D075A"/>
    <w:rsid w:val="001D2FA4"/>
    <w:rsid w:val="001D546A"/>
    <w:rsid w:val="001E5E51"/>
    <w:rsid w:val="001E6BCC"/>
    <w:rsid w:val="001E7163"/>
    <w:rsid w:val="001F0277"/>
    <w:rsid w:val="001F19A7"/>
    <w:rsid w:val="001F1BFE"/>
    <w:rsid w:val="001F3F6C"/>
    <w:rsid w:val="001F50D9"/>
    <w:rsid w:val="001F6847"/>
    <w:rsid w:val="002042B3"/>
    <w:rsid w:val="002047ED"/>
    <w:rsid w:val="002110D7"/>
    <w:rsid w:val="002144EA"/>
    <w:rsid w:val="00214D0C"/>
    <w:rsid w:val="00217688"/>
    <w:rsid w:val="00221B27"/>
    <w:rsid w:val="0022443D"/>
    <w:rsid w:val="002257E7"/>
    <w:rsid w:val="002258C5"/>
    <w:rsid w:val="0022604A"/>
    <w:rsid w:val="002264BE"/>
    <w:rsid w:val="0023036E"/>
    <w:rsid w:val="002321E7"/>
    <w:rsid w:val="00232285"/>
    <w:rsid w:val="00233C9A"/>
    <w:rsid w:val="00236AD7"/>
    <w:rsid w:val="00237251"/>
    <w:rsid w:val="00240CFB"/>
    <w:rsid w:val="00241298"/>
    <w:rsid w:val="0024760E"/>
    <w:rsid w:val="00251C5E"/>
    <w:rsid w:val="00253280"/>
    <w:rsid w:val="00253E9E"/>
    <w:rsid w:val="00255414"/>
    <w:rsid w:val="002564FF"/>
    <w:rsid w:val="00256A65"/>
    <w:rsid w:val="00257925"/>
    <w:rsid w:val="00260338"/>
    <w:rsid w:val="002650F4"/>
    <w:rsid w:val="00265173"/>
    <w:rsid w:val="0026639A"/>
    <w:rsid w:val="002673DF"/>
    <w:rsid w:val="00267B76"/>
    <w:rsid w:val="00267D09"/>
    <w:rsid w:val="00271898"/>
    <w:rsid w:val="00272610"/>
    <w:rsid w:val="00274588"/>
    <w:rsid w:val="00276FED"/>
    <w:rsid w:val="00277149"/>
    <w:rsid w:val="00280F08"/>
    <w:rsid w:val="002879A7"/>
    <w:rsid w:val="00292BC5"/>
    <w:rsid w:val="00297B1B"/>
    <w:rsid w:val="002A4786"/>
    <w:rsid w:val="002A538D"/>
    <w:rsid w:val="002A5BE1"/>
    <w:rsid w:val="002B1FDE"/>
    <w:rsid w:val="002B35A2"/>
    <w:rsid w:val="002B480C"/>
    <w:rsid w:val="002B6BBC"/>
    <w:rsid w:val="002B7ECC"/>
    <w:rsid w:val="002C23CF"/>
    <w:rsid w:val="002C2939"/>
    <w:rsid w:val="002C2AB4"/>
    <w:rsid w:val="002C4C11"/>
    <w:rsid w:val="002D707A"/>
    <w:rsid w:val="002D73C8"/>
    <w:rsid w:val="002E02D1"/>
    <w:rsid w:val="002E0E4A"/>
    <w:rsid w:val="002E15C5"/>
    <w:rsid w:val="002E4D12"/>
    <w:rsid w:val="002F3F1E"/>
    <w:rsid w:val="002F45F0"/>
    <w:rsid w:val="002F4773"/>
    <w:rsid w:val="00302576"/>
    <w:rsid w:val="00310290"/>
    <w:rsid w:val="00314DFB"/>
    <w:rsid w:val="00315C0F"/>
    <w:rsid w:val="00315C79"/>
    <w:rsid w:val="003201D4"/>
    <w:rsid w:val="00320C08"/>
    <w:rsid w:val="00323383"/>
    <w:rsid w:val="00331CF6"/>
    <w:rsid w:val="0033541A"/>
    <w:rsid w:val="00336453"/>
    <w:rsid w:val="003367B4"/>
    <w:rsid w:val="00337E3A"/>
    <w:rsid w:val="00344402"/>
    <w:rsid w:val="00350DEB"/>
    <w:rsid w:val="00354386"/>
    <w:rsid w:val="00365D52"/>
    <w:rsid w:val="00367914"/>
    <w:rsid w:val="00372CFA"/>
    <w:rsid w:val="00373E47"/>
    <w:rsid w:val="00374EF0"/>
    <w:rsid w:val="00375239"/>
    <w:rsid w:val="003756B3"/>
    <w:rsid w:val="00376026"/>
    <w:rsid w:val="00382052"/>
    <w:rsid w:val="00382BE4"/>
    <w:rsid w:val="00383146"/>
    <w:rsid w:val="0038376A"/>
    <w:rsid w:val="00383FF5"/>
    <w:rsid w:val="003841CC"/>
    <w:rsid w:val="0039326B"/>
    <w:rsid w:val="0039433D"/>
    <w:rsid w:val="00395C4D"/>
    <w:rsid w:val="00396731"/>
    <w:rsid w:val="00396C35"/>
    <w:rsid w:val="003A203F"/>
    <w:rsid w:val="003A3313"/>
    <w:rsid w:val="003A363A"/>
    <w:rsid w:val="003A4BC4"/>
    <w:rsid w:val="003A7CC5"/>
    <w:rsid w:val="003B1423"/>
    <w:rsid w:val="003B6C5B"/>
    <w:rsid w:val="003C11B6"/>
    <w:rsid w:val="003C1A78"/>
    <w:rsid w:val="003C1E86"/>
    <w:rsid w:val="003C1F29"/>
    <w:rsid w:val="003C23BF"/>
    <w:rsid w:val="003C2DDF"/>
    <w:rsid w:val="003C60D3"/>
    <w:rsid w:val="003D0019"/>
    <w:rsid w:val="003D0479"/>
    <w:rsid w:val="003D0837"/>
    <w:rsid w:val="003D0D21"/>
    <w:rsid w:val="003D0DEE"/>
    <w:rsid w:val="003D18FF"/>
    <w:rsid w:val="003D6E23"/>
    <w:rsid w:val="003E274F"/>
    <w:rsid w:val="003E33EA"/>
    <w:rsid w:val="003F2D05"/>
    <w:rsid w:val="00400AD8"/>
    <w:rsid w:val="0040222E"/>
    <w:rsid w:val="00402C50"/>
    <w:rsid w:val="00420219"/>
    <w:rsid w:val="0043097A"/>
    <w:rsid w:val="00430A7D"/>
    <w:rsid w:val="00430FA1"/>
    <w:rsid w:val="00440FFA"/>
    <w:rsid w:val="00444811"/>
    <w:rsid w:val="00445BC9"/>
    <w:rsid w:val="00450478"/>
    <w:rsid w:val="0045235A"/>
    <w:rsid w:val="00453C1F"/>
    <w:rsid w:val="00454700"/>
    <w:rsid w:val="00454A77"/>
    <w:rsid w:val="004619E8"/>
    <w:rsid w:val="004637DE"/>
    <w:rsid w:val="00471F00"/>
    <w:rsid w:val="00475046"/>
    <w:rsid w:val="00481119"/>
    <w:rsid w:val="00485759"/>
    <w:rsid w:val="00486CFF"/>
    <w:rsid w:val="00493D14"/>
    <w:rsid w:val="0049638F"/>
    <w:rsid w:val="004975C8"/>
    <w:rsid w:val="00497F82"/>
    <w:rsid w:val="004A2502"/>
    <w:rsid w:val="004A3D7D"/>
    <w:rsid w:val="004A7F0D"/>
    <w:rsid w:val="004B28F2"/>
    <w:rsid w:val="004B5C25"/>
    <w:rsid w:val="004B75E3"/>
    <w:rsid w:val="004C17E5"/>
    <w:rsid w:val="004C6429"/>
    <w:rsid w:val="004C6F56"/>
    <w:rsid w:val="004C72AD"/>
    <w:rsid w:val="004C72D7"/>
    <w:rsid w:val="004D3FFA"/>
    <w:rsid w:val="004D46E1"/>
    <w:rsid w:val="004E1E7A"/>
    <w:rsid w:val="004E4B41"/>
    <w:rsid w:val="004F3A3A"/>
    <w:rsid w:val="004F5DC6"/>
    <w:rsid w:val="004F7550"/>
    <w:rsid w:val="00503481"/>
    <w:rsid w:val="0050621D"/>
    <w:rsid w:val="00510E94"/>
    <w:rsid w:val="00511D00"/>
    <w:rsid w:val="00512069"/>
    <w:rsid w:val="0051245E"/>
    <w:rsid w:val="00513826"/>
    <w:rsid w:val="00514234"/>
    <w:rsid w:val="00514273"/>
    <w:rsid w:val="00523179"/>
    <w:rsid w:val="00524AC2"/>
    <w:rsid w:val="00525CD5"/>
    <w:rsid w:val="00532C20"/>
    <w:rsid w:val="00540A62"/>
    <w:rsid w:val="00540C26"/>
    <w:rsid w:val="00543FD5"/>
    <w:rsid w:val="00545ED1"/>
    <w:rsid w:val="0055075C"/>
    <w:rsid w:val="00552DD2"/>
    <w:rsid w:val="00553F26"/>
    <w:rsid w:val="00555DA3"/>
    <w:rsid w:val="0055676E"/>
    <w:rsid w:val="005658AC"/>
    <w:rsid w:val="00571E25"/>
    <w:rsid w:val="00575C89"/>
    <w:rsid w:val="0058753F"/>
    <w:rsid w:val="0059269D"/>
    <w:rsid w:val="005A0257"/>
    <w:rsid w:val="005B1B96"/>
    <w:rsid w:val="005B2220"/>
    <w:rsid w:val="005B4D6F"/>
    <w:rsid w:val="005B51CD"/>
    <w:rsid w:val="005B7621"/>
    <w:rsid w:val="005B7653"/>
    <w:rsid w:val="005C3203"/>
    <w:rsid w:val="005C6D9C"/>
    <w:rsid w:val="005C7EB4"/>
    <w:rsid w:val="005D1A1B"/>
    <w:rsid w:val="005D51AD"/>
    <w:rsid w:val="005D6AD3"/>
    <w:rsid w:val="005E5E01"/>
    <w:rsid w:val="005F150D"/>
    <w:rsid w:val="005F1AA2"/>
    <w:rsid w:val="005F2147"/>
    <w:rsid w:val="006002C7"/>
    <w:rsid w:val="0060308F"/>
    <w:rsid w:val="00606EAF"/>
    <w:rsid w:val="00607B65"/>
    <w:rsid w:val="006132E4"/>
    <w:rsid w:val="006148F4"/>
    <w:rsid w:val="0061648C"/>
    <w:rsid w:val="00620B24"/>
    <w:rsid w:val="006223A5"/>
    <w:rsid w:val="006243E9"/>
    <w:rsid w:val="006275C5"/>
    <w:rsid w:val="006363C8"/>
    <w:rsid w:val="00637F49"/>
    <w:rsid w:val="00640C26"/>
    <w:rsid w:val="00645089"/>
    <w:rsid w:val="006479D6"/>
    <w:rsid w:val="00652DB4"/>
    <w:rsid w:val="006636DF"/>
    <w:rsid w:val="006643B2"/>
    <w:rsid w:val="006661C0"/>
    <w:rsid w:val="00666B98"/>
    <w:rsid w:val="00667291"/>
    <w:rsid w:val="00675FA8"/>
    <w:rsid w:val="0068440A"/>
    <w:rsid w:val="00686988"/>
    <w:rsid w:val="0069077D"/>
    <w:rsid w:val="0069090B"/>
    <w:rsid w:val="00692F6C"/>
    <w:rsid w:val="0069312C"/>
    <w:rsid w:val="006A2F3F"/>
    <w:rsid w:val="006A5DBB"/>
    <w:rsid w:val="006B0D0E"/>
    <w:rsid w:val="006B17A8"/>
    <w:rsid w:val="006B3E1A"/>
    <w:rsid w:val="006B568F"/>
    <w:rsid w:val="006B6103"/>
    <w:rsid w:val="006B6E3F"/>
    <w:rsid w:val="006C4083"/>
    <w:rsid w:val="006C5A92"/>
    <w:rsid w:val="006C751F"/>
    <w:rsid w:val="006C7A9A"/>
    <w:rsid w:val="006D02B0"/>
    <w:rsid w:val="006D2089"/>
    <w:rsid w:val="006D4350"/>
    <w:rsid w:val="006D6F17"/>
    <w:rsid w:val="006D7E70"/>
    <w:rsid w:val="006E33AB"/>
    <w:rsid w:val="006E7A32"/>
    <w:rsid w:val="006F1059"/>
    <w:rsid w:val="006F139A"/>
    <w:rsid w:val="006F3D45"/>
    <w:rsid w:val="00700747"/>
    <w:rsid w:val="00703611"/>
    <w:rsid w:val="00703B29"/>
    <w:rsid w:val="00705C65"/>
    <w:rsid w:val="00715B32"/>
    <w:rsid w:val="007279E0"/>
    <w:rsid w:val="00730726"/>
    <w:rsid w:val="00731621"/>
    <w:rsid w:val="0073482E"/>
    <w:rsid w:val="007349D3"/>
    <w:rsid w:val="00734CF1"/>
    <w:rsid w:val="00735572"/>
    <w:rsid w:val="00746159"/>
    <w:rsid w:val="0075152E"/>
    <w:rsid w:val="00752213"/>
    <w:rsid w:val="0075310A"/>
    <w:rsid w:val="0075468C"/>
    <w:rsid w:val="00760F67"/>
    <w:rsid w:val="00770114"/>
    <w:rsid w:val="007713C6"/>
    <w:rsid w:val="007721C3"/>
    <w:rsid w:val="0078266F"/>
    <w:rsid w:val="00782796"/>
    <w:rsid w:val="00785012"/>
    <w:rsid w:val="00786C7C"/>
    <w:rsid w:val="00786E4A"/>
    <w:rsid w:val="0079135B"/>
    <w:rsid w:val="00796277"/>
    <w:rsid w:val="00796E2D"/>
    <w:rsid w:val="007A125D"/>
    <w:rsid w:val="007A1CE6"/>
    <w:rsid w:val="007A60B3"/>
    <w:rsid w:val="007B1DAF"/>
    <w:rsid w:val="007B4309"/>
    <w:rsid w:val="007B50F2"/>
    <w:rsid w:val="007C0077"/>
    <w:rsid w:val="007C145B"/>
    <w:rsid w:val="007C46AE"/>
    <w:rsid w:val="007C72F1"/>
    <w:rsid w:val="007C7787"/>
    <w:rsid w:val="007C7A12"/>
    <w:rsid w:val="007D3A51"/>
    <w:rsid w:val="007E1724"/>
    <w:rsid w:val="007E365B"/>
    <w:rsid w:val="007E7A46"/>
    <w:rsid w:val="007F03B4"/>
    <w:rsid w:val="007F3AE2"/>
    <w:rsid w:val="007F3F61"/>
    <w:rsid w:val="00800303"/>
    <w:rsid w:val="00804583"/>
    <w:rsid w:val="0080570B"/>
    <w:rsid w:val="008064A3"/>
    <w:rsid w:val="008111DA"/>
    <w:rsid w:val="00811EBA"/>
    <w:rsid w:val="0081448E"/>
    <w:rsid w:val="00814ED3"/>
    <w:rsid w:val="00815922"/>
    <w:rsid w:val="00815E79"/>
    <w:rsid w:val="008207C8"/>
    <w:rsid w:val="00831C0F"/>
    <w:rsid w:val="00835452"/>
    <w:rsid w:val="00845790"/>
    <w:rsid w:val="00846D1B"/>
    <w:rsid w:val="0086043F"/>
    <w:rsid w:val="008650CB"/>
    <w:rsid w:val="008654B4"/>
    <w:rsid w:val="0088058D"/>
    <w:rsid w:val="008872EB"/>
    <w:rsid w:val="008875D1"/>
    <w:rsid w:val="00890226"/>
    <w:rsid w:val="00891CFF"/>
    <w:rsid w:val="008924D1"/>
    <w:rsid w:val="00894B5B"/>
    <w:rsid w:val="008A3CFC"/>
    <w:rsid w:val="008B363E"/>
    <w:rsid w:val="008B674C"/>
    <w:rsid w:val="008B7269"/>
    <w:rsid w:val="008B777A"/>
    <w:rsid w:val="008C149A"/>
    <w:rsid w:val="008C2952"/>
    <w:rsid w:val="008C3A0F"/>
    <w:rsid w:val="008D2C11"/>
    <w:rsid w:val="008D4141"/>
    <w:rsid w:val="008D4624"/>
    <w:rsid w:val="008D4B9E"/>
    <w:rsid w:val="008F055B"/>
    <w:rsid w:val="008F068B"/>
    <w:rsid w:val="009071E5"/>
    <w:rsid w:val="009128A4"/>
    <w:rsid w:val="0091530B"/>
    <w:rsid w:val="00915467"/>
    <w:rsid w:val="009154B3"/>
    <w:rsid w:val="00915CE8"/>
    <w:rsid w:val="00920DB9"/>
    <w:rsid w:val="0092393F"/>
    <w:rsid w:val="009239F2"/>
    <w:rsid w:val="00926AB4"/>
    <w:rsid w:val="00933390"/>
    <w:rsid w:val="00940097"/>
    <w:rsid w:val="009426A9"/>
    <w:rsid w:val="009456AE"/>
    <w:rsid w:val="00946090"/>
    <w:rsid w:val="00951D69"/>
    <w:rsid w:val="00954B61"/>
    <w:rsid w:val="009555E8"/>
    <w:rsid w:val="0096392D"/>
    <w:rsid w:val="00964437"/>
    <w:rsid w:val="00965212"/>
    <w:rsid w:val="00965933"/>
    <w:rsid w:val="0096723F"/>
    <w:rsid w:val="00971D2A"/>
    <w:rsid w:val="00980262"/>
    <w:rsid w:val="00980DE8"/>
    <w:rsid w:val="009817BC"/>
    <w:rsid w:val="00981AF3"/>
    <w:rsid w:val="00986CCA"/>
    <w:rsid w:val="00987D7C"/>
    <w:rsid w:val="00990FA4"/>
    <w:rsid w:val="0099298E"/>
    <w:rsid w:val="00993FD5"/>
    <w:rsid w:val="00994958"/>
    <w:rsid w:val="00994CC4"/>
    <w:rsid w:val="0099781C"/>
    <w:rsid w:val="00997ABD"/>
    <w:rsid w:val="009A0BDC"/>
    <w:rsid w:val="009A5AD0"/>
    <w:rsid w:val="009A7BDB"/>
    <w:rsid w:val="009B0F50"/>
    <w:rsid w:val="009C2C40"/>
    <w:rsid w:val="009C4B0C"/>
    <w:rsid w:val="009D1C4C"/>
    <w:rsid w:val="009E1C42"/>
    <w:rsid w:val="009E518E"/>
    <w:rsid w:val="009E6698"/>
    <w:rsid w:val="009F00DE"/>
    <w:rsid w:val="009F425B"/>
    <w:rsid w:val="00A00FC4"/>
    <w:rsid w:val="00A04519"/>
    <w:rsid w:val="00A046AF"/>
    <w:rsid w:val="00A06E76"/>
    <w:rsid w:val="00A12621"/>
    <w:rsid w:val="00A13435"/>
    <w:rsid w:val="00A17C50"/>
    <w:rsid w:val="00A214BE"/>
    <w:rsid w:val="00A233F7"/>
    <w:rsid w:val="00A23A26"/>
    <w:rsid w:val="00A2520D"/>
    <w:rsid w:val="00A25F6F"/>
    <w:rsid w:val="00A27C52"/>
    <w:rsid w:val="00A4288E"/>
    <w:rsid w:val="00A4343D"/>
    <w:rsid w:val="00A44104"/>
    <w:rsid w:val="00A44459"/>
    <w:rsid w:val="00A445FE"/>
    <w:rsid w:val="00A46239"/>
    <w:rsid w:val="00A504CD"/>
    <w:rsid w:val="00A50614"/>
    <w:rsid w:val="00A52251"/>
    <w:rsid w:val="00A539E9"/>
    <w:rsid w:val="00A645FC"/>
    <w:rsid w:val="00A70FF1"/>
    <w:rsid w:val="00A715E1"/>
    <w:rsid w:val="00A73E33"/>
    <w:rsid w:val="00A7677C"/>
    <w:rsid w:val="00A812C9"/>
    <w:rsid w:val="00A8356F"/>
    <w:rsid w:val="00A83FD6"/>
    <w:rsid w:val="00A905BF"/>
    <w:rsid w:val="00A916D7"/>
    <w:rsid w:val="00A93EF0"/>
    <w:rsid w:val="00AA01BA"/>
    <w:rsid w:val="00AA05FB"/>
    <w:rsid w:val="00AA1DB4"/>
    <w:rsid w:val="00AA240A"/>
    <w:rsid w:val="00AA3EB2"/>
    <w:rsid w:val="00AA49B8"/>
    <w:rsid w:val="00AB2381"/>
    <w:rsid w:val="00AB5CFB"/>
    <w:rsid w:val="00AB762A"/>
    <w:rsid w:val="00AB77D0"/>
    <w:rsid w:val="00AC1419"/>
    <w:rsid w:val="00AC4A00"/>
    <w:rsid w:val="00AD1AE6"/>
    <w:rsid w:val="00AD2FDA"/>
    <w:rsid w:val="00AD51C7"/>
    <w:rsid w:val="00AE11DC"/>
    <w:rsid w:val="00AE5BCD"/>
    <w:rsid w:val="00AE7DA4"/>
    <w:rsid w:val="00AF0CB9"/>
    <w:rsid w:val="00AF0FF6"/>
    <w:rsid w:val="00AF1C2B"/>
    <w:rsid w:val="00AF2E9B"/>
    <w:rsid w:val="00AF5323"/>
    <w:rsid w:val="00AF5B6E"/>
    <w:rsid w:val="00B00585"/>
    <w:rsid w:val="00B01989"/>
    <w:rsid w:val="00B050F0"/>
    <w:rsid w:val="00B05648"/>
    <w:rsid w:val="00B065C6"/>
    <w:rsid w:val="00B075AE"/>
    <w:rsid w:val="00B11130"/>
    <w:rsid w:val="00B156D2"/>
    <w:rsid w:val="00B25A94"/>
    <w:rsid w:val="00B2771C"/>
    <w:rsid w:val="00B306EB"/>
    <w:rsid w:val="00B342FA"/>
    <w:rsid w:val="00B35EF5"/>
    <w:rsid w:val="00B36294"/>
    <w:rsid w:val="00B36D01"/>
    <w:rsid w:val="00B40077"/>
    <w:rsid w:val="00B413AD"/>
    <w:rsid w:val="00B45264"/>
    <w:rsid w:val="00B45DB3"/>
    <w:rsid w:val="00B51091"/>
    <w:rsid w:val="00B52EEB"/>
    <w:rsid w:val="00B53A14"/>
    <w:rsid w:val="00B543A4"/>
    <w:rsid w:val="00B57E1C"/>
    <w:rsid w:val="00B6382F"/>
    <w:rsid w:val="00B70BAC"/>
    <w:rsid w:val="00B7165E"/>
    <w:rsid w:val="00B721B9"/>
    <w:rsid w:val="00B82B42"/>
    <w:rsid w:val="00B84B11"/>
    <w:rsid w:val="00B900AD"/>
    <w:rsid w:val="00B91F6C"/>
    <w:rsid w:val="00B94A46"/>
    <w:rsid w:val="00B97DA3"/>
    <w:rsid w:val="00BA0CAE"/>
    <w:rsid w:val="00BA0EA1"/>
    <w:rsid w:val="00BA3B02"/>
    <w:rsid w:val="00BB01C5"/>
    <w:rsid w:val="00BB1518"/>
    <w:rsid w:val="00BB6181"/>
    <w:rsid w:val="00BB6999"/>
    <w:rsid w:val="00BC3DF5"/>
    <w:rsid w:val="00BC41B2"/>
    <w:rsid w:val="00BC7505"/>
    <w:rsid w:val="00BD04A7"/>
    <w:rsid w:val="00BD5505"/>
    <w:rsid w:val="00BE1E19"/>
    <w:rsid w:val="00BE4844"/>
    <w:rsid w:val="00BE4A2C"/>
    <w:rsid w:val="00BE61F6"/>
    <w:rsid w:val="00BE6D57"/>
    <w:rsid w:val="00BF0C81"/>
    <w:rsid w:val="00BF2CB6"/>
    <w:rsid w:val="00BF4BC0"/>
    <w:rsid w:val="00C00D52"/>
    <w:rsid w:val="00C029E6"/>
    <w:rsid w:val="00C0380B"/>
    <w:rsid w:val="00C0387A"/>
    <w:rsid w:val="00C04B90"/>
    <w:rsid w:val="00C1036C"/>
    <w:rsid w:val="00C12CEA"/>
    <w:rsid w:val="00C12E98"/>
    <w:rsid w:val="00C12FBA"/>
    <w:rsid w:val="00C17711"/>
    <w:rsid w:val="00C20306"/>
    <w:rsid w:val="00C22CBC"/>
    <w:rsid w:val="00C32D27"/>
    <w:rsid w:val="00C338BD"/>
    <w:rsid w:val="00C36B02"/>
    <w:rsid w:val="00C371D5"/>
    <w:rsid w:val="00C411D9"/>
    <w:rsid w:val="00C42001"/>
    <w:rsid w:val="00C4480F"/>
    <w:rsid w:val="00C45416"/>
    <w:rsid w:val="00C46768"/>
    <w:rsid w:val="00C5100D"/>
    <w:rsid w:val="00C538C8"/>
    <w:rsid w:val="00C55E28"/>
    <w:rsid w:val="00C57437"/>
    <w:rsid w:val="00C6059D"/>
    <w:rsid w:val="00C62AC9"/>
    <w:rsid w:val="00C64B25"/>
    <w:rsid w:val="00C66DF6"/>
    <w:rsid w:val="00C67CE0"/>
    <w:rsid w:val="00C7247F"/>
    <w:rsid w:val="00C76A11"/>
    <w:rsid w:val="00C808C5"/>
    <w:rsid w:val="00C90D9A"/>
    <w:rsid w:val="00C92C07"/>
    <w:rsid w:val="00C930A0"/>
    <w:rsid w:val="00C96752"/>
    <w:rsid w:val="00C96BCA"/>
    <w:rsid w:val="00CB2A63"/>
    <w:rsid w:val="00CB37C0"/>
    <w:rsid w:val="00CB7E86"/>
    <w:rsid w:val="00CC1A52"/>
    <w:rsid w:val="00CC5745"/>
    <w:rsid w:val="00CC67DF"/>
    <w:rsid w:val="00CD08AB"/>
    <w:rsid w:val="00CD0DD9"/>
    <w:rsid w:val="00CD11A2"/>
    <w:rsid w:val="00CD1855"/>
    <w:rsid w:val="00CD2397"/>
    <w:rsid w:val="00CD4D56"/>
    <w:rsid w:val="00CD5F2A"/>
    <w:rsid w:val="00CD7A67"/>
    <w:rsid w:val="00CE0D67"/>
    <w:rsid w:val="00CF5C51"/>
    <w:rsid w:val="00D01CD8"/>
    <w:rsid w:val="00D02174"/>
    <w:rsid w:val="00D02421"/>
    <w:rsid w:val="00D02B31"/>
    <w:rsid w:val="00D0558E"/>
    <w:rsid w:val="00D06334"/>
    <w:rsid w:val="00D06B65"/>
    <w:rsid w:val="00D1279C"/>
    <w:rsid w:val="00D12EBD"/>
    <w:rsid w:val="00D1440D"/>
    <w:rsid w:val="00D15949"/>
    <w:rsid w:val="00D17189"/>
    <w:rsid w:val="00D22385"/>
    <w:rsid w:val="00D2495F"/>
    <w:rsid w:val="00D2686C"/>
    <w:rsid w:val="00D34767"/>
    <w:rsid w:val="00D44288"/>
    <w:rsid w:val="00D447E1"/>
    <w:rsid w:val="00D4608C"/>
    <w:rsid w:val="00D463FE"/>
    <w:rsid w:val="00D4646B"/>
    <w:rsid w:val="00D555CC"/>
    <w:rsid w:val="00D571E2"/>
    <w:rsid w:val="00D6181A"/>
    <w:rsid w:val="00D67E4A"/>
    <w:rsid w:val="00D73CE9"/>
    <w:rsid w:val="00D746DF"/>
    <w:rsid w:val="00D80DE4"/>
    <w:rsid w:val="00D8479B"/>
    <w:rsid w:val="00D849FC"/>
    <w:rsid w:val="00D87A0B"/>
    <w:rsid w:val="00D96040"/>
    <w:rsid w:val="00DA0250"/>
    <w:rsid w:val="00DA7F6E"/>
    <w:rsid w:val="00DB4CD8"/>
    <w:rsid w:val="00DC0094"/>
    <w:rsid w:val="00DC0F78"/>
    <w:rsid w:val="00DC1645"/>
    <w:rsid w:val="00DC16B2"/>
    <w:rsid w:val="00DC1838"/>
    <w:rsid w:val="00DC525C"/>
    <w:rsid w:val="00DC5A58"/>
    <w:rsid w:val="00DC7602"/>
    <w:rsid w:val="00DD2164"/>
    <w:rsid w:val="00DD2F69"/>
    <w:rsid w:val="00DD4431"/>
    <w:rsid w:val="00DD70AD"/>
    <w:rsid w:val="00DD7E85"/>
    <w:rsid w:val="00DE1A6F"/>
    <w:rsid w:val="00DE323B"/>
    <w:rsid w:val="00DE52A7"/>
    <w:rsid w:val="00DF31D4"/>
    <w:rsid w:val="00DF69DE"/>
    <w:rsid w:val="00E00766"/>
    <w:rsid w:val="00E04950"/>
    <w:rsid w:val="00E05DAE"/>
    <w:rsid w:val="00E05DEF"/>
    <w:rsid w:val="00E060B2"/>
    <w:rsid w:val="00E0699D"/>
    <w:rsid w:val="00E11268"/>
    <w:rsid w:val="00E17A54"/>
    <w:rsid w:val="00E235D9"/>
    <w:rsid w:val="00E26931"/>
    <w:rsid w:val="00E31677"/>
    <w:rsid w:val="00E35415"/>
    <w:rsid w:val="00E36348"/>
    <w:rsid w:val="00E36446"/>
    <w:rsid w:val="00E3713B"/>
    <w:rsid w:val="00E4034A"/>
    <w:rsid w:val="00E406CC"/>
    <w:rsid w:val="00E4215E"/>
    <w:rsid w:val="00E42938"/>
    <w:rsid w:val="00E44F7D"/>
    <w:rsid w:val="00E464DE"/>
    <w:rsid w:val="00E51B64"/>
    <w:rsid w:val="00E556A8"/>
    <w:rsid w:val="00E556D1"/>
    <w:rsid w:val="00E575BE"/>
    <w:rsid w:val="00E66586"/>
    <w:rsid w:val="00E76C81"/>
    <w:rsid w:val="00E77099"/>
    <w:rsid w:val="00E82467"/>
    <w:rsid w:val="00E84D6E"/>
    <w:rsid w:val="00E907C9"/>
    <w:rsid w:val="00E922C3"/>
    <w:rsid w:val="00E94CA6"/>
    <w:rsid w:val="00E97822"/>
    <w:rsid w:val="00EA2633"/>
    <w:rsid w:val="00EA36C3"/>
    <w:rsid w:val="00EB09FC"/>
    <w:rsid w:val="00EB3F3A"/>
    <w:rsid w:val="00EB6D9C"/>
    <w:rsid w:val="00EC3477"/>
    <w:rsid w:val="00EC440E"/>
    <w:rsid w:val="00EC742E"/>
    <w:rsid w:val="00EC7BDA"/>
    <w:rsid w:val="00ED1F24"/>
    <w:rsid w:val="00ED24B9"/>
    <w:rsid w:val="00ED2851"/>
    <w:rsid w:val="00ED4E89"/>
    <w:rsid w:val="00ED7D3B"/>
    <w:rsid w:val="00EE21F1"/>
    <w:rsid w:val="00EE4C0F"/>
    <w:rsid w:val="00EE637A"/>
    <w:rsid w:val="00EF034D"/>
    <w:rsid w:val="00EF3185"/>
    <w:rsid w:val="00EF38C1"/>
    <w:rsid w:val="00EF631E"/>
    <w:rsid w:val="00EF7511"/>
    <w:rsid w:val="00F01E45"/>
    <w:rsid w:val="00F02E6C"/>
    <w:rsid w:val="00F07082"/>
    <w:rsid w:val="00F116FD"/>
    <w:rsid w:val="00F11A75"/>
    <w:rsid w:val="00F133B7"/>
    <w:rsid w:val="00F157DD"/>
    <w:rsid w:val="00F16615"/>
    <w:rsid w:val="00F2141B"/>
    <w:rsid w:val="00F21DB6"/>
    <w:rsid w:val="00F24527"/>
    <w:rsid w:val="00F2574F"/>
    <w:rsid w:val="00F30A6F"/>
    <w:rsid w:val="00F34FDB"/>
    <w:rsid w:val="00F35ACD"/>
    <w:rsid w:val="00F3628E"/>
    <w:rsid w:val="00F43C3F"/>
    <w:rsid w:val="00F458D1"/>
    <w:rsid w:val="00F45E6F"/>
    <w:rsid w:val="00F5280B"/>
    <w:rsid w:val="00F57236"/>
    <w:rsid w:val="00F63E15"/>
    <w:rsid w:val="00F644E2"/>
    <w:rsid w:val="00F66008"/>
    <w:rsid w:val="00F70EE0"/>
    <w:rsid w:val="00F72135"/>
    <w:rsid w:val="00F72BEB"/>
    <w:rsid w:val="00F742BD"/>
    <w:rsid w:val="00F75FB1"/>
    <w:rsid w:val="00F76880"/>
    <w:rsid w:val="00F82D1C"/>
    <w:rsid w:val="00F84BB9"/>
    <w:rsid w:val="00F84CE2"/>
    <w:rsid w:val="00F857B8"/>
    <w:rsid w:val="00F90C1B"/>
    <w:rsid w:val="00F9126A"/>
    <w:rsid w:val="00F91704"/>
    <w:rsid w:val="00FA2A88"/>
    <w:rsid w:val="00FB46C6"/>
    <w:rsid w:val="00FB5D47"/>
    <w:rsid w:val="00FB69BE"/>
    <w:rsid w:val="00FB6E97"/>
    <w:rsid w:val="00FC3A60"/>
    <w:rsid w:val="00FC407D"/>
    <w:rsid w:val="00FC641C"/>
    <w:rsid w:val="00FD23D7"/>
    <w:rsid w:val="00FD7948"/>
    <w:rsid w:val="00FE70D3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,"/>
  <w:listSeparator w:val=";"/>
  <w14:docId w14:val="1D778059"/>
  <w15:chartTrackingRefBased/>
  <w15:docId w15:val="{D573F7DB-71B8-4D13-8C2C-A6E24CADC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link w:val="Rubrik1Char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link w:val="Rubrik2Char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link w:val="Rubrik3Char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link w:val="Rubrik4Char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link w:val="Rubrik5Char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link w:val="Rubrik8Char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link w:val="Brd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link w:val="Brdtext3Char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autoRedefine/>
    <w:uiPriority w:val="35"/>
    <w:unhideWhenUsed/>
    <w:qFormat/>
    <w:rsid w:val="002B480C"/>
    <w:pPr>
      <w:ind w:right="-710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autoRedefine/>
    <w:qFormat/>
    <w:rsid w:val="002B480C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2B480C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2B480C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0065B5"/>
    <w:rPr>
      <w:color w:val="605E5C"/>
      <w:shd w:val="clear" w:color="auto" w:fill="E1DFDD"/>
    </w:rPr>
  </w:style>
  <w:style w:type="character" w:customStyle="1" w:styleId="Rubrik1Char">
    <w:name w:val="Rubrik 1 Char"/>
    <w:basedOn w:val="Standardstycketeckensnitt"/>
    <w:link w:val="Rubrik1"/>
    <w:rsid w:val="0013175D"/>
    <w:rPr>
      <w:sz w:val="36"/>
      <w:szCs w:val="24"/>
      <w:lang w:val="en-US" w:eastAsia="en-US"/>
    </w:rPr>
  </w:style>
  <w:style w:type="character" w:customStyle="1" w:styleId="Rubrik2Char">
    <w:name w:val="Rubrik 2 Char"/>
    <w:basedOn w:val="Standardstycketeckensnitt"/>
    <w:link w:val="Rubrik2"/>
    <w:rsid w:val="0013175D"/>
    <w:rPr>
      <w:b/>
      <w:bCs/>
      <w:sz w:val="36"/>
      <w:szCs w:val="24"/>
      <w:lang w:val="en-US" w:eastAsia="en-US"/>
    </w:rPr>
  </w:style>
  <w:style w:type="character" w:customStyle="1" w:styleId="Rubrik3Char">
    <w:name w:val="Rubrik 3 Char"/>
    <w:basedOn w:val="Standardstycketeckensnitt"/>
    <w:link w:val="Rubrik3"/>
    <w:rsid w:val="0013175D"/>
    <w:rPr>
      <w:rFonts w:ascii="Arial" w:hAnsi="Arial"/>
      <w:sz w:val="24"/>
      <w:lang w:val="en-GB"/>
    </w:rPr>
  </w:style>
  <w:style w:type="character" w:customStyle="1" w:styleId="Rubrik4Char">
    <w:name w:val="Rubrik 4 Char"/>
    <w:basedOn w:val="Standardstycketeckensnitt"/>
    <w:link w:val="Rubrik4"/>
    <w:rsid w:val="0013175D"/>
    <w:rPr>
      <w:rFonts w:ascii="Arial" w:hAnsi="Arial"/>
      <w:b/>
      <w:sz w:val="32"/>
      <w:lang w:val="en-GB"/>
    </w:rPr>
  </w:style>
  <w:style w:type="character" w:customStyle="1" w:styleId="Rubrik5Char">
    <w:name w:val="Rubrik 5 Char"/>
    <w:basedOn w:val="Standardstycketeckensnitt"/>
    <w:link w:val="Rubrik5"/>
    <w:rsid w:val="0013175D"/>
    <w:rPr>
      <w:rFonts w:ascii="Arial" w:hAnsi="Arial"/>
      <w:b/>
      <w:sz w:val="24"/>
      <w:lang w:val="en-GB" w:eastAsia="en-US"/>
    </w:rPr>
  </w:style>
  <w:style w:type="character" w:customStyle="1" w:styleId="Rubrik8Char">
    <w:name w:val="Rubrik 8 Char"/>
    <w:basedOn w:val="Standardstycketeckensnitt"/>
    <w:link w:val="Rubrik8"/>
    <w:rsid w:val="0013175D"/>
    <w:rPr>
      <w:rFonts w:ascii="Arial" w:hAnsi="Arial"/>
      <w:sz w:val="24"/>
      <w:lang w:val="en-GB"/>
    </w:rPr>
  </w:style>
  <w:style w:type="character" w:customStyle="1" w:styleId="SlutnotstextChar">
    <w:name w:val="Slutnotstext Char"/>
    <w:basedOn w:val="Standardstycketeckensnitt"/>
    <w:link w:val="Slutnotstext"/>
    <w:semiHidden/>
    <w:rsid w:val="0013175D"/>
    <w:rPr>
      <w:rFonts w:ascii="Courier New" w:hAnsi="Courier New"/>
      <w:sz w:val="24"/>
      <w:lang w:val="en-GB" w:eastAsia="en-US"/>
    </w:rPr>
  </w:style>
  <w:style w:type="character" w:customStyle="1" w:styleId="BrdtextChar">
    <w:name w:val="Brödtext Char"/>
    <w:basedOn w:val="Standardstycketeckensnitt"/>
    <w:link w:val="Brdtext"/>
    <w:rsid w:val="0013175D"/>
    <w:rPr>
      <w:rFonts w:ascii="Arial" w:hAnsi="Arial"/>
      <w:spacing w:val="-2"/>
      <w:sz w:val="48"/>
      <w:lang w:val="en-US" w:eastAsia="en-US"/>
    </w:rPr>
  </w:style>
  <w:style w:type="character" w:customStyle="1" w:styleId="SidhuvudChar">
    <w:name w:val="Sidhuvud Char"/>
    <w:basedOn w:val="Standardstycketeckensnitt"/>
    <w:link w:val="Sidhuvud"/>
    <w:rsid w:val="0013175D"/>
    <w:rPr>
      <w:sz w:val="24"/>
      <w:szCs w:val="24"/>
      <w:lang w:val="en-US" w:eastAsia="en-US"/>
    </w:rPr>
  </w:style>
  <w:style w:type="character" w:customStyle="1" w:styleId="Brdtext3Char">
    <w:name w:val="Brödtext 3 Char"/>
    <w:basedOn w:val="Standardstycketeckensnitt"/>
    <w:link w:val="Brdtext3"/>
    <w:rsid w:val="0013175D"/>
    <w:rPr>
      <w:rFonts w:ascii="Arial" w:hAnsi="Arial"/>
      <w:b/>
      <w:spacing w:val="-3"/>
      <w:sz w:val="24"/>
      <w:lang w:val="en-US" w:eastAsia="en-US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rsid w:val="0013175D"/>
    <w:rPr>
      <w:rFonts w:ascii="Courier New" w:hAnsi="Courier New"/>
      <w:lang w:val="en-GB" w:eastAsia="en-US"/>
    </w:rPr>
  </w:style>
  <w:style w:type="character" w:customStyle="1" w:styleId="BallongtextChar">
    <w:name w:val="Ballongtext Char"/>
    <w:basedOn w:val="Standardstycketeckensnitt"/>
    <w:link w:val="Ballongtext"/>
    <w:semiHidden/>
    <w:rsid w:val="0013175D"/>
    <w:rPr>
      <w:rFonts w:ascii="Tahoma" w:hAnsi="Tahoma" w:cs="Tahoma"/>
      <w:sz w:val="16"/>
      <w:szCs w:val="16"/>
      <w:lang w:val="en-US" w:eastAsia="en-US"/>
    </w:rPr>
  </w:style>
  <w:style w:type="character" w:customStyle="1" w:styleId="Olle">
    <w:name w:val="Olle"/>
    <w:semiHidden/>
    <w:rsid w:val="0013175D"/>
    <w:rPr>
      <w:rFonts w:ascii="Arial" w:hAnsi="Arial" w:cs="Arial"/>
      <w:color w:val="000080"/>
      <w:sz w:val="20"/>
      <w:szCs w:val="20"/>
    </w:rPr>
  </w:style>
  <w:style w:type="table" w:styleId="Tabellrutnt">
    <w:name w:val="Table Grid"/>
    <w:basedOn w:val="Normaltabell"/>
    <w:uiPriority w:val="59"/>
    <w:rsid w:val="001317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-SSP1">
    <w:name w:val="A - SSP1"/>
    <w:basedOn w:val="Tabellista1"/>
    <w:rsid w:val="00CC67DF"/>
    <w:rPr>
      <w:rFonts w:ascii="Arial" w:hAnsi="Arial"/>
    </w:rPr>
    <w:tblPr>
      <w:tblStyleColBandSize w:val="1"/>
    </w:tblPr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A-SSP2">
    <w:name w:val="A - SSP2"/>
    <w:basedOn w:val="Tabellista1"/>
    <w:rsid w:val="00CC67DF"/>
    <w:rPr>
      <w:rFonts w:ascii="Arial" w:hAnsi="Arial"/>
    </w:rPr>
    <w:tblPr>
      <w:tblStyleColBandSize w:val="1"/>
    </w:tblPr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lstomnmnande">
    <w:name w:val="Unresolved Mention"/>
    <w:basedOn w:val="Standardstycketeckensnitt"/>
    <w:uiPriority w:val="99"/>
    <w:semiHidden/>
    <w:unhideWhenUsed/>
    <w:rsid w:val="00731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DED65-807A-45D8-8622-F95F69FC2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6</Pages>
  <Words>1232</Words>
  <Characters>7826</Characters>
  <Application>Microsoft Office Word</Application>
  <DocSecurity>0</DocSecurity>
  <Lines>65</Lines>
  <Paragraphs>1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04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11</cp:revision>
  <cp:lastPrinted>2020-12-10T15:15:00Z</cp:lastPrinted>
  <dcterms:created xsi:type="dcterms:W3CDTF">2023-04-18T05:39:00Z</dcterms:created>
  <dcterms:modified xsi:type="dcterms:W3CDTF">2023-04-24T13:16:00Z</dcterms:modified>
</cp:coreProperties>
</file>